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52F58" w:rsidRPr="00802EDE" w:rsidTr="00652F58">
        <w:tc>
          <w:tcPr>
            <w:tcW w:w="4785" w:type="dxa"/>
          </w:tcPr>
          <w:p w:rsidR="00652F58" w:rsidRPr="00802EDE" w:rsidRDefault="00652F58" w:rsidP="00802ED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52F58" w:rsidRPr="00802EDE" w:rsidRDefault="00652F58" w:rsidP="00802ED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802EDE" w:rsidRDefault="00652F58" w:rsidP="00802ED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52F58" w:rsidRPr="00802EDE" w:rsidRDefault="00652F58" w:rsidP="00802ED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652F58" w:rsidRPr="00802EDE" w:rsidRDefault="00652F58" w:rsidP="00802ED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прот</w:t>
            </w:r>
            <w:proofErr w:type="spellEnd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52F58" w:rsidRPr="00802EDE" w:rsidRDefault="00652F58" w:rsidP="00802EDE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52F58" w:rsidRPr="00802EDE" w:rsidRDefault="00652F58" w:rsidP="00802ED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802EDE" w:rsidRDefault="00652F58" w:rsidP="00802ED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2EDE">
        <w:rPr>
          <w:rFonts w:ascii="Times New Roman" w:hAnsi="Times New Roman" w:cs="Times New Roman"/>
          <w:b/>
          <w:sz w:val="24"/>
          <w:szCs w:val="24"/>
        </w:rPr>
        <w:t>РУССКАЯ СЛОВЕСНОСТЬ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 xml:space="preserve">Основная образовательная программа: </w:t>
      </w:r>
      <w:r w:rsidRPr="00802EDE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 xml:space="preserve">Квалификация выпускника: </w:t>
      </w:r>
      <w:r w:rsidRPr="00802EDE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Форма обучения:</w:t>
      </w:r>
      <w:r w:rsidRPr="00802EDE">
        <w:rPr>
          <w:rFonts w:ascii="Times New Roman" w:hAnsi="Times New Roman" w:cs="Times New Roman"/>
          <w:b/>
          <w:i/>
          <w:sz w:val="24"/>
          <w:szCs w:val="24"/>
        </w:rPr>
        <w:t xml:space="preserve"> очная</w:t>
      </w:r>
      <w:r w:rsidR="003E28D1">
        <w:rPr>
          <w:rFonts w:ascii="Times New Roman" w:hAnsi="Times New Roman" w:cs="Times New Roman"/>
          <w:b/>
          <w:i/>
          <w:sz w:val="24"/>
          <w:szCs w:val="24"/>
        </w:rPr>
        <w:t>, очно-заочная</w:t>
      </w: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E157B" w:rsidRPr="00802EDE" w:rsidRDefault="00652F58" w:rsidP="00802ED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осква, 201</w:t>
      </w:r>
      <w:r w:rsidR="00802EDE" w:rsidRPr="00802EDE">
        <w:rPr>
          <w:rFonts w:ascii="Times New Roman" w:hAnsi="Times New Roman" w:cs="Times New Roman"/>
          <w:sz w:val="24"/>
          <w:szCs w:val="24"/>
        </w:rPr>
        <w:t>8</w:t>
      </w:r>
      <w:r w:rsidRPr="00802EDE">
        <w:rPr>
          <w:rFonts w:ascii="Times New Roman" w:hAnsi="Times New Roman" w:cs="Times New Roman"/>
          <w:sz w:val="24"/>
          <w:szCs w:val="24"/>
        </w:rPr>
        <w:t xml:space="preserve"> г.</w:t>
      </w:r>
      <w:r w:rsidR="00CF673E" w:rsidRPr="00802EDE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Content>
        <w:p w:rsidR="0078277C" w:rsidRPr="00802EDE" w:rsidRDefault="0078277C" w:rsidP="00802EDE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802EDE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02EDE" w:rsidRPr="00802EDE" w:rsidRDefault="002D4BCC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802ED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8277C" w:rsidRPr="00802ED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02ED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277326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Цели освоения дисциплин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26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27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27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28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28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29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Компетенция, формируемая дисциплиной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29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0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0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1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1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2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2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3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Разделы дисциплины и их трудоемкость по видам учебной нагрузк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3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4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4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5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Перечень учебно-методическ</w:t>
            </w:r>
            <w:bookmarkStart w:id="72" w:name="_GoBack"/>
            <w:bookmarkEnd w:id="72"/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ого обеспечения самостоятельной работы обучающихся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5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6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6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7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7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8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8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39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Вопросы для проведения промежуточной аттеста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39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0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0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1" w:history="1">
            <w:r w:rsidR="00802EDE" w:rsidRPr="00802EDE">
              <w:rPr>
                <w:rStyle w:val="a7"/>
                <w:rFonts w:ascii="Times New Roman" w:eastAsia="Calibri" w:hAnsi="Times New Roman" w:cs="Times New Roman"/>
                <w:noProof/>
                <w:sz w:val="24"/>
                <w:szCs w:val="24"/>
              </w:rPr>
              <w:t>Критерии оценивания устных опросов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1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2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2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3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3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4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4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5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Произведения, обязательные к прочтению по курсу (источники)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5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6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Основная учебная литература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6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7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Вспомогательная учебная литература.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7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8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8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49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49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02EDE" w:rsidRPr="00802EDE" w:rsidRDefault="003E28D1" w:rsidP="00802EDE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277350" w:history="1">
            <w:r w:rsidR="00802EDE" w:rsidRPr="00802EDE">
              <w:rPr>
                <w:rStyle w:val="a7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77350 \h </w:instrTex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024A9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</w:t>
            </w:r>
            <w:r w:rsidR="00802EDE" w:rsidRPr="00802E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8277C" w:rsidRPr="00802EDE" w:rsidRDefault="002D4BCC" w:rsidP="00802EDE">
          <w:pPr>
            <w:spacing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02EDE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8277C" w:rsidRPr="00802EDE" w:rsidRDefault="0078277C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</w:p>
    <w:p w:rsidR="0078277C" w:rsidRPr="00802EDE" w:rsidRDefault="0078277C" w:rsidP="00802ED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78277C" w:rsidRPr="00802EDE" w:rsidRDefault="0078277C" w:rsidP="00802ED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DC4627" w:rsidRPr="00802EDE" w:rsidRDefault="00DC4627" w:rsidP="00802ED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C2E9F" w:rsidRPr="00802EDE" w:rsidRDefault="00FC2E9F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73" w:name="_Toc277326"/>
      <w:r w:rsidRPr="00802EDE">
        <w:rPr>
          <w:rFonts w:ascii="Times New Roman" w:hAnsi="Times New Roman" w:cs="Times New Roman"/>
          <w:sz w:val="24"/>
          <w:szCs w:val="24"/>
        </w:rPr>
        <w:lastRenderedPageBreak/>
        <w:t>Цели освоения дисциплины</w:t>
      </w:r>
      <w:bookmarkEnd w:id="73"/>
    </w:p>
    <w:p w:rsidR="00D3523E" w:rsidRPr="00802EDE" w:rsidRDefault="008C584E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Целью освоения дисциплины является знакомство </w:t>
      </w:r>
      <w:r w:rsidR="003E28D1">
        <w:rPr>
          <w:rFonts w:ascii="Times New Roman" w:hAnsi="Times New Roman" w:cs="Times New Roman"/>
          <w:sz w:val="24"/>
          <w:szCs w:val="24"/>
        </w:rPr>
        <w:t>обучающихся</w:t>
      </w:r>
      <w:r w:rsidRPr="00802EDE">
        <w:rPr>
          <w:rFonts w:ascii="Times New Roman" w:hAnsi="Times New Roman" w:cs="Times New Roman"/>
          <w:sz w:val="24"/>
          <w:szCs w:val="24"/>
        </w:rPr>
        <w:t xml:space="preserve"> с историей русской литературы XVIII-XIX </w:t>
      </w:r>
      <w:r w:rsidR="006A69B5" w:rsidRPr="00802EDE">
        <w:rPr>
          <w:rFonts w:ascii="Times New Roman" w:hAnsi="Times New Roman" w:cs="Times New Roman"/>
          <w:sz w:val="24"/>
          <w:szCs w:val="24"/>
        </w:rPr>
        <w:t>вв., золотым фондом русской письменной культуры, биографией и художественными произведениями ее основных представителей</w:t>
      </w:r>
      <w:r w:rsidR="00A54EF3" w:rsidRPr="00802EDE">
        <w:rPr>
          <w:rFonts w:ascii="Times New Roman" w:hAnsi="Times New Roman" w:cs="Times New Roman"/>
          <w:sz w:val="24"/>
          <w:szCs w:val="24"/>
        </w:rPr>
        <w:t>, знакомство с художественным анализом</w:t>
      </w:r>
      <w:r w:rsidR="006A69B5" w:rsidRPr="00802EDE">
        <w:rPr>
          <w:rFonts w:ascii="Times New Roman" w:hAnsi="Times New Roman" w:cs="Times New Roman"/>
          <w:sz w:val="24"/>
          <w:szCs w:val="24"/>
        </w:rPr>
        <w:t xml:space="preserve">, этико-эстетической оценкой и историко-художественном аспектом этих произведений, основными понятиями классической филологии и литературоведения, особенностей авторской стилистики, лексикографии и диалектологии русского </w:t>
      </w:r>
      <w:r w:rsidR="00A54EF3" w:rsidRPr="00802EDE">
        <w:rPr>
          <w:rFonts w:ascii="Times New Roman" w:hAnsi="Times New Roman" w:cs="Times New Roman"/>
          <w:sz w:val="24"/>
          <w:szCs w:val="24"/>
        </w:rPr>
        <w:t xml:space="preserve">литературного </w:t>
      </w:r>
      <w:r w:rsidR="006A69B5" w:rsidRPr="00802EDE">
        <w:rPr>
          <w:rFonts w:ascii="Times New Roman" w:hAnsi="Times New Roman" w:cs="Times New Roman"/>
          <w:sz w:val="24"/>
          <w:szCs w:val="24"/>
        </w:rPr>
        <w:t>языка, художественных парадигм и направлений русской литературы</w:t>
      </w:r>
      <w:r w:rsidR="00A54EF3" w:rsidRPr="00802EDE">
        <w:rPr>
          <w:rFonts w:ascii="Times New Roman" w:hAnsi="Times New Roman" w:cs="Times New Roman"/>
          <w:sz w:val="24"/>
          <w:szCs w:val="24"/>
        </w:rPr>
        <w:t>, истории литературной критики, русской</w:t>
      </w:r>
      <w:proofErr w:type="gramEnd"/>
      <w:r w:rsidR="00A54EF3" w:rsidRPr="00802EDE">
        <w:rPr>
          <w:rFonts w:ascii="Times New Roman" w:hAnsi="Times New Roman" w:cs="Times New Roman"/>
          <w:sz w:val="24"/>
          <w:szCs w:val="24"/>
        </w:rPr>
        <w:t xml:space="preserve"> духовной цензуры и ее оценки произведений русских классиков.</w:t>
      </w:r>
      <w:r w:rsidR="006A69B5" w:rsidRPr="00802EDE">
        <w:rPr>
          <w:rFonts w:ascii="Times New Roman" w:hAnsi="Times New Roman" w:cs="Times New Roman"/>
          <w:sz w:val="24"/>
          <w:szCs w:val="24"/>
        </w:rPr>
        <w:t xml:space="preserve"> </w:t>
      </w:r>
      <w:r w:rsidR="00A54EF3" w:rsidRPr="00802EDE">
        <w:rPr>
          <w:rFonts w:ascii="Times New Roman" w:hAnsi="Times New Roman" w:cs="Times New Roman"/>
          <w:sz w:val="24"/>
          <w:szCs w:val="24"/>
        </w:rPr>
        <w:t>Данный кодекс знания должен сформировать у учащихся понимание христианских основ русской культуры, выработать умение работать с художественным текстом литературного произведения и навык нравственно-этической оценки литературного героя и представляемой им этико-религиозной позиции.</w:t>
      </w:r>
      <w:r w:rsidR="006A69B5" w:rsidRPr="00802EDE">
        <w:rPr>
          <w:rFonts w:ascii="Times New Roman" w:hAnsi="Times New Roman" w:cs="Times New Roman"/>
          <w:sz w:val="24"/>
          <w:szCs w:val="24"/>
        </w:rPr>
        <w:t xml:space="preserve"> </w:t>
      </w:r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52F58" w:rsidRPr="00802EDE" w:rsidRDefault="00652F58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</w:p>
    <w:p w:rsidR="00FC2E9F" w:rsidRPr="00802EDE" w:rsidRDefault="00FC2E9F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74" w:name="_Toc277327"/>
      <w:r w:rsidRPr="00802EDE">
        <w:rPr>
          <w:rFonts w:ascii="Times New Roman" w:hAnsi="Times New Roman" w:cs="Times New Roman"/>
          <w:sz w:val="24"/>
          <w:szCs w:val="24"/>
        </w:rPr>
        <w:t>Место дисциплины в структуре образовательной программы</w:t>
      </w:r>
      <w:bookmarkEnd w:id="74"/>
    </w:p>
    <w:p w:rsidR="00D3523E" w:rsidRPr="00802EDE" w:rsidRDefault="00A54EF3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исциплина «</w:t>
      </w:r>
      <w:r w:rsidR="001C4F58" w:rsidRPr="00802EDE">
        <w:rPr>
          <w:rFonts w:ascii="Times New Roman" w:hAnsi="Times New Roman" w:cs="Times New Roman"/>
          <w:sz w:val="24"/>
          <w:szCs w:val="24"/>
        </w:rPr>
        <w:t>Русская словесность</w:t>
      </w:r>
      <w:r w:rsidRPr="00802EDE">
        <w:rPr>
          <w:rFonts w:ascii="Times New Roman" w:hAnsi="Times New Roman" w:cs="Times New Roman"/>
          <w:sz w:val="24"/>
          <w:szCs w:val="24"/>
        </w:rPr>
        <w:t>»</w:t>
      </w:r>
      <w:r w:rsidR="006965FD" w:rsidRPr="00802EDE">
        <w:rPr>
          <w:rFonts w:ascii="Times New Roman" w:hAnsi="Times New Roman" w:cs="Times New Roman"/>
          <w:sz w:val="24"/>
          <w:szCs w:val="24"/>
        </w:rPr>
        <w:t xml:space="preserve"> относится к обязательным дисциплинам вариативной части</w:t>
      </w:r>
      <w:r w:rsidR="00652F58" w:rsidRPr="00802EDE">
        <w:rPr>
          <w:rFonts w:ascii="Times New Roman" w:hAnsi="Times New Roman" w:cs="Times New Roman"/>
          <w:sz w:val="24"/>
          <w:szCs w:val="24"/>
        </w:rPr>
        <w:t xml:space="preserve"> ООП</w:t>
      </w:r>
      <w:r w:rsidR="006965FD" w:rsidRPr="00802EDE">
        <w:rPr>
          <w:rFonts w:ascii="Times New Roman" w:hAnsi="Times New Roman" w:cs="Times New Roman"/>
          <w:sz w:val="24"/>
          <w:szCs w:val="24"/>
        </w:rPr>
        <w:t xml:space="preserve">. Она представляет собой неотъемлемую часть классического гуманитарного образования. Логически и </w:t>
      </w:r>
      <w:proofErr w:type="gramStart"/>
      <w:r w:rsidR="006965FD" w:rsidRPr="00802EDE">
        <w:rPr>
          <w:rFonts w:ascii="Times New Roman" w:hAnsi="Times New Roman" w:cs="Times New Roman"/>
          <w:sz w:val="24"/>
          <w:szCs w:val="24"/>
        </w:rPr>
        <w:t>содержательно-методически</w:t>
      </w:r>
      <w:proofErr w:type="gramEnd"/>
      <w:r w:rsidR="006965FD" w:rsidRPr="00802EDE">
        <w:rPr>
          <w:rFonts w:ascii="Times New Roman" w:hAnsi="Times New Roman" w:cs="Times New Roman"/>
          <w:sz w:val="24"/>
          <w:szCs w:val="24"/>
        </w:rPr>
        <w:t xml:space="preserve"> данная дисциплина связана с дисциплинами базовой части «История России», «История Русской Православной Церкви», «Основное богословие», «Нравственное богословие», «Христианская апологетика», «Сравнительное богословие» и ряд др.  </w:t>
      </w:r>
    </w:p>
    <w:p w:rsidR="0078277C" w:rsidRPr="00802EDE" w:rsidRDefault="0078277C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5" w:name="_Toc508803233"/>
    </w:p>
    <w:p w:rsidR="00652F58" w:rsidRPr="00802EDE" w:rsidRDefault="00652F58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6" w:name="_Toc277328"/>
      <w:r w:rsidRPr="00802EDE">
        <w:rPr>
          <w:rFonts w:ascii="Times New Roman" w:hAnsi="Times New Roman" w:cs="Times New Roman"/>
          <w:sz w:val="24"/>
          <w:szCs w:val="24"/>
        </w:rPr>
        <w:t xml:space="preserve">Планируемы результаты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ения по дисциплине</w:t>
      </w:r>
      <w:bookmarkEnd w:id="75"/>
      <w:bookmarkEnd w:id="76"/>
      <w:proofErr w:type="gramEnd"/>
    </w:p>
    <w:p w:rsidR="00652F58" w:rsidRPr="00802EDE" w:rsidRDefault="00652F58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77" w:name="_Toc474158824"/>
      <w:bookmarkStart w:id="78" w:name="_Toc474326336"/>
      <w:bookmarkStart w:id="79" w:name="_Toc474327358"/>
      <w:bookmarkStart w:id="80" w:name="_Toc508803234"/>
      <w:bookmarkStart w:id="81" w:name="_Toc277329"/>
      <w:r w:rsidRPr="00802EDE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77"/>
      <w:bookmarkEnd w:id="78"/>
      <w:bookmarkEnd w:id="79"/>
      <w:bookmarkEnd w:id="80"/>
      <w:bookmarkEnd w:id="81"/>
    </w:p>
    <w:p w:rsidR="00652F58" w:rsidRPr="00802EDE" w:rsidRDefault="00652F58" w:rsidP="00802EDE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bookmarkStart w:id="82" w:name="_Toc473664500"/>
      <w:bookmarkStart w:id="83" w:name="_Toc473718078"/>
      <w:bookmarkStart w:id="84" w:name="_Toc474158825"/>
      <w:bookmarkStart w:id="85" w:name="_Toc474326337"/>
      <w:bookmarkStart w:id="86" w:name="_Toc474327359"/>
      <w:r w:rsidRPr="00802EDE">
        <w:rPr>
          <w:rFonts w:ascii="Times New Roman" w:hAnsi="Times New Roman" w:cs="Times New Roman"/>
          <w:sz w:val="24"/>
          <w:szCs w:val="24"/>
        </w:rPr>
        <w:t xml:space="preserve">Дисциплина призвана сформировать у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профессиональную компетенцию ПК-13: </w:t>
      </w:r>
      <w:r w:rsidRPr="00802EDE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способность пользоваться навыками проповеднической деятельности</w:t>
      </w:r>
    </w:p>
    <w:p w:rsidR="00652F58" w:rsidRPr="00802EDE" w:rsidRDefault="00652F58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87" w:name="_Toc508803235"/>
      <w:bookmarkStart w:id="88" w:name="_Toc277330"/>
      <w:r w:rsidRPr="00802EDE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82"/>
      <w:bookmarkEnd w:id="83"/>
      <w:bookmarkEnd w:id="84"/>
      <w:bookmarkEnd w:id="85"/>
      <w:bookmarkEnd w:id="86"/>
      <w:bookmarkEnd w:id="87"/>
      <w:bookmarkEnd w:id="88"/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802EDE">
        <w:rPr>
          <w:rFonts w:ascii="Times New Roman" w:hAnsi="Times New Roman" w:cs="Times New Roman"/>
          <w:sz w:val="24"/>
          <w:szCs w:val="24"/>
        </w:rPr>
        <w:lastRenderedPageBreak/>
        <w:t xml:space="preserve">алгоритм действий, осуществляя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:rsidR="00652F58" w:rsidRPr="00802EDE" w:rsidRDefault="00652F58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89" w:name="_Toc472951667"/>
      <w:bookmarkStart w:id="90" w:name="_Toc474840590"/>
      <w:bookmarkStart w:id="91" w:name="_Toc475970637"/>
      <w:bookmarkStart w:id="92" w:name="_Toc487878865"/>
      <w:bookmarkStart w:id="93" w:name="_Toc508803236"/>
      <w:bookmarkStart w:id="94" w:name="_Toc277331"/>
      <w:r w:rsidRPr="00802EDE">
        <w:rPr>
          <w:rFonts w:ascii="Times New Roman" w:hAnsi="Times New Roman"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89"/>
      <w:bookmarkEnd w:id="90"/>
      <w:bookmarkEnd w:id="91"/>
      <w:bookmarkEnd w:id="92"/>
      <w:bookmarkEnd w:id="93"/>
      <w:bookmarkEnd w:id="94"/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7601"/>
      </w:tblGrid>
      <w:tr w:rsidR="00652F58" w:rsidRPr="00802EDE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652F58" w:rsidRPr="00802EDE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терминологии и </w:t>
            </w:r>
            <w:proofErr w:type="gramStart"/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>содержания</w:t>
            </w:r>
            <w:proofErr w:type="gramEnd"/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основных культурно-исторических парадигм русской литературы, историю их возникновения, аспекты межнационального и межконфессионального развития и взаимопроникновения сюжетных и жанровых особенностей.</w:t>
            </w:r>
          </w:p>
        </w:tc>
      </w:tr>
      <w:tr w:rsidR="00652F58" w:rsidRPr="00802EDE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802EDE" w:rsidRDefault="00652F58" w:rsidP="00802EDE">
            <w:pPr>
              <w:pStyle w:val="a8"/>
              <w:spacing w:line="276" w:lineRule="auto"/>
              <w:jc w:val="both"/>
            </w:pPr>
            <w:r w:rsidRPr="00802EDE">
              <w:rPr>
                <w:lang w:eastAsia="en-US"/>
              </w:rPr>
              <w:t xml:space="preserve">Умение </w:t>
            </w:r>
            <w:r w:rsidR="00E66789" w:rsidRPr="00802EDE">
              <w:t xml:space="preserve">давать этико-нравственную оценку сюжеты и действующим лицам  произведения в зависимости от соответствия их личностей и поступков религиозным христианским ценностям православия.  </w:t>
            </w:r>
          </w:p>
          <w:p w:rsidR="00E66789" w:rsidRPr="00802EDE" w:rsidRDefault="00E66789" w:rsidP="00802EDE">
            <w:pPr>
              <w:pStyle w:val="a8"/>
              <w:spacing w:line="276" w:lineRule="auto"/>
              <w:jc w:val="both"/>
            </w:pPr>
            <w:r w:rsidRPr="00802EDE">
              <w:t>Умение читать и воспринимать изучаемые тексты русской литературы.</w:t>
            </w:r>
          </w:p>
        </w:tc>
      </w:tr>
      <w:tr w:rsidR="00652F58" w:rsidRPr="00802EDE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Владение 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652F58" w:rsidRPr="00802EDE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сновной</w:t>
            </w:r>
          </w:p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802EDE" w:rsidRDefault="00E66789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Знание биографических данных выдающихся представителей русской культуры, их взаимоотношениями с ведущими государственными и религиозными деятелями, влияние на национальное, религиозное развитие государства, межгосударственную культуру. </w:t>
            </w:r>
          </w:p>
          <w:p w:rsidR="00652F58" w:rsidRPr="00802EDE" w:rsidRDefault="00E66789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Знание сюжетов и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раственно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-общественной проблематикой основных произведений русской классической литературы, знакомство с исторической и современной критикой, с особенностями авторского и читательского восприятия главных персонажей изучаемых произведений.</w:t>
            </w:r>
          </w:p>
        </w:tc>
      </w:tr>
      <w:tr w:rsidR="00652F58" w:rsidRPr="00802EDE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802EDE" w:rsidRDefault="00E66789" w:rsidP="00802EDE">
            <w:pPr>
              <w:pStyle w:val="a8"/>
              <w:spacing w:line="276" w:lineRule="auto"/>
              <w:jc w:val="both"/>
            </w:pPr>
            <w:r w:rsidRPr="00802EDE">
              <w:t>Умение ориентироваться в жанровой и авторской атрибуции предлагаемых художественных произведений, ориентируясь на стилевые и лексикографические особенности</w:t>
            </w:r>
          </w:p>
          <w:p w:rsidR="00E66789" w:rsidRPr="00802EDE" w:rsidRDefault="00E66789" w:rsidP="00802EDE">
            <w:pPr>
              <w:pStyle w:val="a8"/>
              <w:spacing w:line="276" w:lineRule="auto"/>
              <w:jc w:val="both"/>
            </w:pPr>
            <w:r w:rsidRPr="00802EDE">
              <w:t xml:space="preserve">Умение произвести </w:t>
            </w:r>
            <w:proofErr w:type="gramStart"/>
            <w:r w:rsidRPr="00802EDE">
              <w:t>историко- филологический</w:t>
            </w:r>
            <w:proofErr w:type="gramEnd"/>
            <w:r w:rsidRPr="00802EDE">
              <w:t xml:space="preserve"> разбор произведения при ознакомлении с трудами исторической и современной критики.</w:t>
            </w:r>
          </w:p>
          <w:p w:rsidR="00652F58" w:rsidRPr="00802EDE" w:rsidRDefault="00E66789" w:rsidP="00802EDE">
            <w:pPr>
              <w:pStyle w:val="a8"/>
              <w:spacing w:line="276" w:lineRule="auto"/>
              <w:jc w:val="both"/>
              <w:rPr>
                <w:rFonts w:eastAsia="Arial Unicode MS"/>
                <w:color w:val="000000"/>
                <w:shd w:val="clear" w:color="auto" w:fill="FFFFFF"/>
                <w:lang w:eastAsia="en-US"/>
              </w:rPr>
            </w:pPr>
            <w:r w:rsidRPr="00802EDE">
              <w:lastRenderedPageBreak/>
              <w:t xml:space="preserve">Умение дать нравственную и религиозную оценку </w:t>
            </w:r>
            <w:proofErr w:type="spellStart"/>
            <w:proofErr w:type="gramStart"/>
            <w:r w:rsidRPr="00802EDE">
              <w:t>социо</w:t>
            </w:r>
            <w:proofErr w:type="spellEnd"/>
            <w:r w:rsidRPr="00802EDE">
              <w:t>-культурным</w:t>
            </w:r>
            <w:proofErr w:type="gramEnd"/>
            <w:r w:rsidRPr="00802EDE">
              <w:t>, историческим и религиозным явлениям, описанным в сюжетных линиях произведений.</w:t>
            </w:r>
          </w:p>
        </w:tc>
      </w:tr>
      <w:tr w:rsidR="00652F58" w:rsidRPr="00802EDE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802EDE" w:rsidRDefault="00652F58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802EDE" w:rsidRDefault="00E66789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ладение навыком определения стихотворного размера произведения, литературного жанра и художественной парадигмы творения автора.</w:t>
            </w:r>
          </w:p>
          <w:p w:rsidR="00652F58" w:rsidRPr="00802EDE" w:rsidRDefault="00E66789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ладение навыком пересказа основных сюжетных линий произведения и определения между ними историко-социальной зависимости.</w:t>
            </w:r>
          </w:p>
        </w:tc>
      </w:tr>
    </w:tbl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2F58" w:rsidRPr="00802EDE" w:rsidRDefault="00652F58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5" w:name="_Toc509169108"/>
      <w:bookmarkStart w:id="96" w:name="_Toc277332"/>
      <w:r w:rsidRPr="00802EDE">
        <w:rPr>
          <w:rFonts w:ascii="Times New Roman" w:hAnsi="Times New Roman" w:cs="Times New Roman"/>
          <w:sz w:val="24"/>
          <w:szCs w:val="24"/>
        </w:rPr>
        <w:t>Объ</w:t>
      </w:r>
      <w:r w:rsidR="003E28D1">
        <w:rPr>
          <w:rFonts w:ascii="Times New Roman" w:hAnsi="Times New Roman" w:cs="Times New Roman"/>
          <w:sz w:val="24"/>
          <w:szCs w:val="24"/>
        </w:rPr>
        <w:t>ё</w:t>
      </w:r>
      <w:r w:rsidRPr="00802EDE">
        <w:rPr>
          <w:rFonts w:ascii="Times New Roman" w:hAnsi="Times New Roman" w:cs="Times New Roman"/>
          <w:sz w:val="24"/>
          <w:szCs w:val="24"/>
        </w:rPr>
        <w:t>м дисциплины</w:t>
      </w:r>
      <w:bookmarkEnd w:id="95"/>
      <w:bookmarkEnd w:id="96"/>
    </w:p>
    <w:p w:rsidR="00652F58" w:rsidRPr="00802EDE" w:rsidRDefault="00652F5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бщая трудо</w:t>
      </w:r>
      <w:r w:rsidR="003E28D1">
        <w:rPr>
          <w:rFonts w:ascii="Times New Roman" w:hAnsi="Times New Roman" w:cs="Times New Roman"/>
          <w:sz w:val="24"/>
          <w:szCs w:val="24"/>
        </w:rPr>
        <w:t>ё</w:t>
      </w:r>
      <w:r w:rsidRPr="00802EDE">
        <w:rPr>
          <w:rFonts w:ascii="Times New Roman" w:hAnsi="Times New Roman" w:cs="Times New Roman"/>
          <w:sz w:val="24"/>
          <w:szCs w:val="24"/>
        </w:rPr>
        <w:t xml:space="preserve">мкость дисциплины </w:t>
      </w:r>
      <w:r w:rsidRPr="003E28D1">
        <w:rPr>
          <w:rFonts w:ascii="Times New Roman" w:hAnsi="Times New Roman" w:cs="Times New Roman"/>
          <w:sz w:val="24"/>
          <w:szCs w:val="24"/>
        </w:rPr>
        <w:t xml:space="preserve">составляет </w:t>
      </w:r>
      <w:r w:rsidR="00802EDE" w:rsidRPr="003E28D1">
        <w:rPr>
          <w:rFonts w:ascii="Times New Roman" w:hAnsi="Times New Roman" w:cs="Times New Roman"/>
          <w:sz w:val="24"/>
          <w:szCs w:val="24"/>
        </w:rPr>
        <w:t>2</w:t>
      </w:r>
      <w:r w:rsidRPr="003E28D1">
        <w:rPr>
          <w:rFonts w:ascii="Times New Roman" w:hAnsi="Times New Roman" w:cs="Times New Roman"/>
          <w:sz w:val="24"/>
          <w:szCs w:val="24"/>
        </w:rPr>
        <w:t xml:space="preserve"> зач</w:t>
      </w:r>
      <w:r w:rsidR="003E28D1" w:rsidRPr="003E28D1">
        <w:rPr>
          <w:rFonts w:ascii="Times New Roman" w:hAnsi="Times New Roman" w:cs="Times New Roman"/>
          <w:sz w:val="24"/>
          <w:szCs w:val="24"/>
        </w:rPr>
        <w:t>ё</w:t>
      </w:r>
      <w:r w:rsidRPr="003E28D1">
        <w:rPr>
          <w:rFonts w:ascii="Times New Roman" w:hAnsi="Times New Roman" w:cs="Times New Roman"/>
          <w:sz w:val="24"/>
          <w:szCs w:val="24"/>
        </w:rPr>
        <w:t xml:space="preserve">тные единицы и  </w:t>
      </w:r>
      <w:r w:rsidR="00802EDE" w:rsidRPr="003E28D1">
        <w:rPr>
          <w:rFonts w:ascii="Times New Roman" w:hAnsi="Times New Roman" w:cs="Times New Roman"/>
          <w:sz w:val="24"/>
          <w:szCs w:val="24"/>
        </w:rPr>
        <w:t>72</w:t>
      </w:r>
      <w:r w:rsidR="00E66789" w:rsidRPr="003E28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66789" w:rsidRPr="003E28D1">
        <w:rPr>
          <w:rFonts w:ascii="Times New Roman" w:hAnsi="Times New Roman" w:cs="Times New Roman"/>
          <w:sz w:val="24"/>
          <w:szCs w:val="24"/>
        </w:rPr>
        <w:t>академических</w:t>
      </w:r>
      <w:proofErr w:type="gramEnd"/>
      <w:r w:rsidR="00E66789" w:rsidRPr="00802EDE">
        <w:rPr>
          <w:rFonts w:ascii="Times New Roman" w:hAnsi="Times New Roman" w:cs="Times New Roman"/>
          <w:sz w:val="24"/>
          <w:szCs w:val="24"/>
        </w:rPr>
        <w:t xml:space="preserve"> час</w:t>
      </w:r>
      <w:r w:rsidR="00802EDE" w:rsidRPr="00802EDE">
        <w:rPr>
          <w:rFonts w:ascii="Times New Roman" w:hAnsi="Times New Roman" w:cs="Times New Roman"/>
          <w:sz w:val="24"/>
          <w:szCs w:val="24"/>
        </w:rPr>
        <w:t>а</w:t>
      </w:r>
      <w:r w:rsidR="003E28D1">
        <w:rPr>
          <w:rFonts w:ascii="Times New Roman" w:hAnsi="Times New Roman" w:cs="Times New Roman"/>
          <w:sz w:val="24"/>
          <w:szCs w:val="24"/>
        </w:rPr>
        <w:t xml:space="preserve"> для очной формы обучения и 4 зачётные единицы, 144 академических часа для очно-заочной формы обучения.</w:t>
      </w:r>
    </w:p>
    <w:p w:rsidR="00E66789" w:rsidRPr="00802EDE" w:rsidRDefault="00E66789" w:rsidP="00802EDE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66789" w:rsidRDefault="00E66789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7" w:name="_Toc509169109"/>
      <w:bookmarkStart w:id="98" w:name="_Toc277333"/>
      <w:r w:rsidRPr="00802EDE">
        <w:rPr>
          <w:rFonts w:ascii="Times New Roman" w:hAnsi="Times New Roman" w:cs="Times New Roman"/>
          <w:sz w:val="24"/>
          <w:szCs w:val="24"/>
        </w:rPr>
        <w:t>Разделы дисциплины и их трудоемкость по видам учебной нагрузки</w:t>
      </w:r>
      <w:bookmarkEnd w:id="97"/>
      <w:bookmarkEnd w:id="98"/>
    </w:p>
    <w:p w:rsidR="003E28D1" w:rsidRPr="003E28D1" w:rsidRDefault="003E28D1" w:rsidP="003E28D1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E28D1">
        <w:rPr>
          <w:rFonts w:ascii="Times New Roman" w:hAnsi="Times New Roman" w:cs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625"/>
        <w:gridCol w:w="668"/>
        <w:gridCol w:w="1158"/>
        <w:gridCol w:w="1003"/>
        <w:gridCol w:w="1085"/>
        <w:gridCol w:w="1703"/>
        <w:gridCol w:w="1795"/>
      </w:tblGrid>
      <w:tr w:rsidR="00E66789" w:rsidRPr="003E28D1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Раздел</w:t>
            </w:r>
            <w:r w:rsidR="003E28D1"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E66789" w:rsidRPr="003E28D1" w:rsidRDefault="00E66789" w:rsidP="003E28D1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Виды учебной работы и </w:t>
            </w:r>
            <w:r w:rsidR="003E28D1"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их </w:t>
            </w: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трудо</w:t>
            </w:r>
            <w:r w:rsidR="003E28D1"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ёмкость </w:t>
            </w: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в </w:t>
            </w:r>
            <w:r w:rsidR="003E28D1"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академических </w:t>
            </w: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8277C" w:rsidRPr="003E28D1" w:rsidTr="001C5980">
        <w:trPr>
          <w:cantSplit/>
          <w:trHeight w:val="293"/>
        </w:trPr>
        <w:tc>
          <w:tcPr>
            <w:tcW w:w="0" w:type="auto"/>
            <w:vMerge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С.р.</w:t>
            </w:r>
          </w:p>
        </w:tc>
        <w:tc>
          <w:tcPr>
            <w:tcW w:w="0" w:type="auto"/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78277C" w:rsidRPr="003E28D1" w:rsidTr="001C5980">
        <w:trPr>
          <w:cantSplit/>
          <w:trHeight w:val="293"/>
        </w:trPr>
        <w:tc>
          <w:tcPr>
            <w:tcW w:w="0" w:type="auto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 w:rsidR="00802EDE" w:rsidRPr="003E28D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</w:p>
        </w:tc>
      </w:tr>
      <w:tr w:rsidR="00802EDE" w:rsidRPr="003E28D1" w:rsidTr="003E28D1">
        <w:tc>
          <w:tcPr>
            <w:tcW w:w="0" w:type="auto"/>
            <w:gridSpan w:val="3"/>
          </w:tcPr>
          <w:p w:rsidR="00802EDE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3E28D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802EDE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802EDE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802EDE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802EDE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E66789" w:rsidRPr="003E28D1" w:rsidTr="001C5980">
        <w:tc>
          <w:tcPr>
            <w:tcW w:w="0" w:type="auto"/>
            <w:gridSpan w:val="3"/>
          </w:tcPr>
          <w:p w:rsidR="00E66789" w:rsidRPr="003E28D1" w:rsidRDefault="00E66789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E66789" w:rsidRPr="003E28D1" w:rsidRDefault="00802EDE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E28D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.</w:t>
            </w:r>
          </w:p>
        </w:tc>
      </w:tr>
    </w:tbl>
    <w:p w:rsidR="0076552D" w:rsidRPr="003E28D1" w:rsidRDefault="0076552D" w:rsidP="003E28D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E28D1" w:rsidRPr="003E28D1" w:rsidRDefault="003E28D1" w:rsidP="003E28D1">
      <w:pPr>
        <w:pStyle w:val="a3"/>
        <w:numPr>
          <w:ilvl w:val="0"/>
          <w:numId w:val="91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E28D1">
        <w:rPr>
          <w:rFonts w:ascii="Times New Roman" w:hAnsi="Times New Roman" w:cs="Times New Roman"/>
          <w:sz w:val="24"/>
          <w:szCs w:val="24"/>
          <w:u w:val="single"/>
        </w:rPr>
        <w:t>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5"/>
        <w:gridCol w:w="668"/>
        <w:gridCol w:w="1105"/>
        <w:gridCol w:w="957"/>
        <w:gridCol w:w="1036"/>
        <w:gridCol w:w="1626"/>
        <w:gridCol w:w="2060"/>
      </w:tblGrid>
      <w:tr w:rsidR="003E28D1" w:rsidRPr="00802EDE" w:rsidTr="003E28D1">
        <w:trPr>
          <w:cantSplit/>
          <w:trHeight w:val="657"/>
        </w:trPr>
        <w:tc>
          <w:tcPr>
            <w:tcW w:w="0" w:type="auto"/>
            <w:vMerge w:val="restart"/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28" w:type="dxa"/>
              <w:left w:w="17" w:type="dxa"/>
              <w:right w:w="17" w:type="dxa"/>
            </w:tcMar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Раздел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FFFFFF"/>
            <w:textDirection w:val="btLr"/>
          </w:tcPr>
          <w:p w:rsidR="003E28D1" w:rsidRPr="00802EDE" w:rsidRDefault="003E28D1" w:rsidP="003E28D1">
            <w:pPr>
              <w:spacing w:line="276" w:lineRule="auto"/>
              <w:ind w:left="113" w:right="11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bottom w:val="single" w:sz="4" w:space="0" w:color="auto"/>
            </w:tcBorders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Виды учебной работы и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их </w:t>
            </w: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трудо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ёмкость </w:t>
            </w: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в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академических </w:t>
            </w: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часах)</w:t>
            </w:r>
          </w:p>
        </w:tc>
        <w:tc>
          <w:tcPr>
            <w:tcW w:w="0" w:type="auto"/>
            <w:vMerge w:val="restart"/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3E28D1" w:rsidRPr="00802EDE" w:rsidTr="003E28D1">
        <w:trPr>
          <w:cantSplit/>
          <w:trHeight w:val="293"/>
        </w:trPr>
        <w:tc>
          <w:tcPr>
            <w:tcW w:w="0" w:type="auto"/>
            <w:vMerge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С.р</w:t>
            </w:r>
            <w:proofErr w:type="spellEnd"/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shd w:val="clear" w:color="auto" w:fill="FFFFFF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3E28D1" w:rsidRPr="00802EDE" w:rsidTr="003E28D1">
        <w:trPr>
          <w:cantSplit/>
          <w:trHeight w:val="293"/>
        </w:trPr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Темы 1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3E28D1" w:rsidRPr="00802EDE" w:rsidTr="003E28D1">
        <w:trPr>
          <w:cantSplit/>
          <w:trHeight w:val="293"/>
        </w:trPr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мы 5-8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0" w:type="auto"/>
          </w:tcPr>
          <w:p w:rsidR="003E28D1" w:rsidRPr="00802EDE" w:rsidRDefault="00002518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Посещение, опрос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чёт.</w:t>
            </w:r>
          </w:p>
        </w:tc>
      </w:tr>
      <w:tr w:rsidR="003E28D1" w:rsidRPr="00802EDE" w:rsidTr="003E28D1">
        <w:tc>
          <w:tcPr>
            <w:tcW w:w="0" w:type="auto"/>
            <w:gridSpan w:val="3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highlight w:val="yellow"/>
              </w:rPr>
            </w:pPr>
            <w:r w:rsidRPr="00802ED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Итого:</w:t>
            </w:r>
          </w:p>
        </w:tc>
        <w:tc>
          <w:tcPr>
            <w:tcW w:w="0" w:type="auto"/>
            <w:gridSpan w:val="2"/>
          </w:tcPr>
          <w:p w:rsidR="003E28D1" w:rsidRPr="00770060" w:rsidRDefault="003E28D1" w:rsidP="003E28D1">
            <w:r w:rsidRPr="00770060">
              <w:t>74</w:t>
            </w:r>
          </w:p>
        </w:tc>
        <w:tc>
          <w:tcPr>
            <w:tcW w:w="0" w:type="auto"/>
          </w:tcPr>
          <w:p w:rsidR="003E28D1" w:rsidRDefault="003E28D1" w:rsidP="003E28D1">
            <w:r w:rsidRPr="00770060">
              <w:t>70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3E28D1" w:rsidRPr="00802EDE" w:rsidTr="003E28D1">
        <w:tc>
          <w:tcPr>
            <w:tcW w:w="0" w:type="auto"/>
            <w:gridSpan w:val="3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Всего:</w:t>
            </w:r>
          </w:p>
        </w:tc>
        <w:tc>
          <w:tcPr>
            <w:tcW w:w="0" w:type="auto"/>
            <w:gridSpan w:val="4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44</w:t>
            </w:r>
          </w:p>
        </w:tc>
        <w:tc>
          <w:tcPr>
            <w:tcW w:w="0" w:type="auto"/>
          </w:tcPr>
          <w:p w:rsidR="003E28D1" w:rsidRPr="00802EDE" w:rsidRDefault="003E28D1" w:rsidP="003E28D1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Зачёт, зачёт.</w:t>
            </w:r>
          </w:p>
        </w:tc>
      </w:tr>
    </w:tbl>
    <w:p w:rsidR="003E28D1" w:rsidRPr="00802EDE" w:rsidRDefault="003E28D1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4365" w:rsidRPr="00802EDE" w:rsidRDefault="00E66789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99" w:name="_Toc277334"/>
      <w:r w:rsidRPr="00802EDE">
        <w:rPr>
          <w:rFonts w:ascii="Times New Roman" w:hAnsi="Times New Roman" w:cs="Times New Roman"/>
          <w:sz w:val="24"/>
          <w:szCs w:val="24"/>
        </w:rPr>
        <w:lastRenderedPageBreak/>
        <w:t>Содержание дисциплины, структурированное по темам</w:t>
      </w:r>
      <w:bookmarkEnd w:id="9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5"/>
        <w:gridCol w:w="2775"/>
        <w:gridCol w:w="6351"/>
      </w:tblGrid>
      <w:tr w:rsidR="00E84365" w:rsidRPr="00802EDE" w:rsidTr="00E66789">
        <w:tc>
          <w:tcPr>
            <w:tcW w:w="0" w:type="auto"/>
            <w:vAlign w:val="center"/>
          </w:tcPr>
          <w:p w:rsidR="00E84365" w:rsidRPr="00802EDE" w:rsidRDefault="00E84365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0" w:type="auto"/>
            <w:vAlign w:val="center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Тема</w:t>
            </w:r>
          </w:p>
        </w:tc>
        <w:tc>
          <w:tcPr>
            <w:tcW w:w="0" w:type="auto"/>
            <w:vAlign w:val="center"/>
          </w:tcPr>
          <w:p w:rsidR="00E84365" w:rsidRPr="00802EDE" w:rsidRDefault="00E84365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одержание темы дисциплины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водная</w:t>
            </w:r>
          </w:p>
        </w:tc>
        <w:tc>
          <w:tcPr>
            <w:tcW w:w="0" w:type="auto"/>
          </w:tcPr>
          <w:p w:rsidR="00E84365" w:rsidRPr="00802EDE" w:rsidRDefault="0019572D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>Предмет и задачи курса. Обзор источников и пособий. Общая методология работы с материалом, основные требования к аттестации и самостоятельной работе.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лассицизм</w:t>
            </w:r>
          </w:p>
        </w:tc>
        <w:tc>
          <w:tcPr>
            <w:tcW w:w="0" w:type="auto"/>
          </w:tcPr>
          <w:p w:rsidR="0019572D" w:rsidRPr="00802EDE" w:rsidRDefault="0019572D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2. </w:t>
            </w:r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Европейский и русский классицизм, как культурное направление в искусстве. Условия и особенности формирования русского классицизма. Школьная пьеса и ее роль в переходный период истории формирования русской литературы Нового времени. Жизнь и литературная деятельность </w:t>
            </w:r>
            <w:proofErr w:type="spellStart"/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>архиеп</w:t>
            </w:r>
            <w:proofErr w:type="spellEnd"/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Феофана (Прокоповича). </w:t>
            </w:r>
            <w:proofErr w:type="spellStart"/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>Трагедокомедия</w:t>
            </w:r>
            <w:proofErr w:type="spellEnd"/>
            <w:r w:rsidR="00693018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«Владимир». Феофан (Прокопович) как филолог и педагог. «Риторика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», «О поэтическом искусстве»</w:t>
            </w:r>
          </w:p>
          <w:p w:rsidR="0019572D" w:rsidRPr="00802EDE" w:rsidRDefault="0019572D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3. Русский классицизм в первой трети XVIII в. Жизнь и деятельность Антиоха Кантемира. Сатира как средство становления идеологии классицизма. «Сатира I. На 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хулящих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учения. К уму своему». «Сатира III. О различии страстей человеческих. К архиепископу Новгородскому». «Песнь I.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ротиву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безбожных». «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аснь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II. Пчельная матка и змея». Становление образа Петра Великого в литературе классицизма. «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етрида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, или Описание стихотворное смерти Петра Великого, императора всероссийского».</w:t>
            </w:r>
          </w:p>
          <w:p w:rsidR="000860B5" w:rsidRPr="00802EDE" w:rsidRDefault="0019572D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4. </w:t>
            </w:r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Русский классицизм второй трети XVIII в.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тановление русской классической филологии</w:t>
            </w:r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>. «Новый и краткий способ к сложению российских стихов с определениями до сего надлежащих званий». Жанровые особенности периода. Жизнь и деятельность В.К. Тредиаковского. «Езда в остров любви». Религиозно-богословские произведения периода раннего классицизма. «</w:t>
            </w:r>
            <w:proofErr w:type="spellStart"/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>Феоптия</w:t>
            </w:r>
            <w:proofErr w:type="spellEnd"/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>». «Перифраз псалма 143». Буколическая литература периода раннего классицизма. «Пастушок довольный». Зарождение идеи эпико-героической поэмы в период раннего классицизма. «</w:t>
            </w:r>
            <w:proofErr w:type="spellStart"/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>Телемахида</w:t>
            </w:r>
            <w:proofErr w:type="spellEnd"/>
            <w:r w:rsidR="000860B5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». </w:t>
            </w:r>
          </w:p>
          <w:p w:rsidR="00847A9F" w:rsidRPr="00802EDE" w:rsidRDefault="000860B5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5. </w:t>
            </w:r>
            <w:r w:rsidR="00847A9F" w:rsidRPr="00802EDE">
              <w:rPr>
                <w:rFonts w:ascii="Times New Roman" w:hAnsi="Times New Roman" w:cs="Times New Roman"/>
                <w:sz w:val="24"/>
                <w:szCs w:val="24"/>
              </w:rPr>
              <w:t>Жизнь и деятельность М.В. Ломоносова. Ода как ведущий жанр литературы зрелого классицизма. Ода... на взятие Хотина 1739 года. «</w:t>
            </w:r>
            <w:proofErr w:type="spellStart"/>
            <w:r w:rsidR="00847A9F" w:rsidRPr="00802EDE">
              <w:rPr>
                <w:rFonts w:ascii="Times New Roman" w:hAnsi="Times New Roman" w:cs="Times New Roman"/>
                <w:sz w:val="24"/>
                <w:szCs w:val="24"/>
              </w:rPr>
              <w:t>Преложение</w:t>
            </w:r>
            <w:proofErr w:type="spellEnd"/>
            <w:r w:rsidR="00847A9F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псалма 1» «Ода, выбранная из Иова, глава 38, 39, 40 и 41». «Утреннее размышление о Божием Величестве». «Вечернее  размышление о Божием Величестве при случае великого северного сияния». Теория и практика стихосложения второй трети XVIII в. «Письмо о правилах российского стихотворства». «Предисловие о пользе книг церковных в </w:t>
            </w:r>
            <w:r w:rsidR="00847A9F"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оссийском языке». Роль русской литературы в становлении гражданского общества XVIII в. </w:t>
            </w:r>
          </w:p>
          <w:p w:rsidR="00847A9F" w:rsidRPr="00802EDE" w:rsidRDefault="00847A9F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6. Жизнь и деятельность А.П. Сумарокова. </w:t>
            </w:r>
            <w:r w:rsidR="00423D9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Становление русского театрального искусства. «Димитрий Самозванец». Завершение филологической реформы периода зрелого классицизма. «О </w:t>
            </w:r>
            <w:proofErr w:type="spellStart"/>
            <w:r w:rsidR="00423D99" w:rsidRPr="00802EDE">
              <w:rPr>
                <w:rFonts w:ascii="Times New Roman" w:hAnsi="Times New Roman" w:cs="Times New Roman"/>
                <w:sz w:val="24"/>
                <w:szCs w:val="24"/>
              </w:rPr>
              <w:t>стопосложении</w:t>
            </w:r>
            <w:proofErr w:type="spellEnd"/>
            <w:r w:rsidR="00423D99" w:rsidRPr="00802EDE">
              <w:rPr>
                <w:rFonts w:ascii="Times New Roman" w:hAnsi="Times New Roman" w:cs="Times New Roman"/>
                <w:sz w:val="24"/>
                <w:szCs w:val="24"/>
              </w:rPr>
              <w:t>». Формирование жанрового разнообразия русской литературы. Ода позднего классицизма. «Ода первая. Ямбическая». «Ода на взятие Хотина».</w:t>
            </w:r>
          </w:p>
          <w:p w:rsidR="00851ED0" w:rsidRPr="00802EDE" w:rsidRDefault="00DE559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3D9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7. Русская сатирическая литература позднего классицизма, ее цели, задачи. </w:t>
            </w:r>
            <w:r w:rsidR="00851ED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Жизнь и деятельность Д.И. Фонвизина. Основные сюжетные линии и характеры комедий Фонвизина. «Недоросль», история создания и театральной постановки, критика, оценка современников и потомков. Кризис позднего классицизма и филологических учений этого периода. «Всеобщая придворная грамматика». </w:t>
            </w:r>
          </w:p>
          <w:p w:rsidR="003E5BAA" w:rsidRPr="00802EDE" w:rsidRDefault="00851ED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E6678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8. Жизнь и деятельность В.И.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Майкова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Богословие и история в поэзии позднего классицизма. «Ода Преосвященному Платону, архиепископу Московскому и Калужскому о бессмертии души». «Подражание псалму 41» </w:t>
            </w:r>
            <w:r w:rsidR="003E5BAA" w:rsidRPr="00802EDE">
              <w:rPr>
                <w:rFonts w:ascii="Times New Roman" w:hAnsi="Times New Roman" w:cs="Times New Roman"/>
                <w:sz w:val="24"/>
                <w:szCs w:val="24"/>
              </w:rPr>
              <w:t>героическая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поэма «Освобожденная Москва». Жизнь и деятельность М.М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5BAA" w:rsidRPr="00802ED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3E5BAA" w:rsidRPr="00802EDE">
              <w:rPr>
                <w:rFonts w:ascii="Times New Roman" w:hAnsi="Times New Roman" w:cs="Times New Roman"/>
                <w:sz w:val="24"/>
                <w:szCs w:val="24"/>
              </w:rPr>
              <w:t>Хераскова. Издательское дело в России XVIII в. Героическая поэма «</w:t>
            </w:r>
            <w:proofErr w:type="spellStart"/>
            <w:r w:rsidR="003E5BAA" w:rsidRPr="00802EDE">
              <w:rPr>
                <w:rFonts w:ascii="Times New Roman" w:hAnsi="Times New Roman" w:cs="Times New Roman"/>
                <w:sz w:val="24"/>
                <w:szCs w:val="24"/>
              </w:rPr>
              <w:t>Россияда</w:t>
            </w:r>
            <w:proofErr w:type="spellEnd"/>
            <w:r w:rsidR="003E5BAA" w:rsidRPr="00802EDE">
              <w:rPr>
                <w:rFonts w:ascii="Times New Roman" w:hAnsi="Times New Roman" w:cs="Times New Roman"/>
                <w:sz w:val="24"/>
                <w:szCs w:val="24"/>
              </w:rPr>
              <w:t>». Православно-фантастический элемент поэмы, проблема героя и оценка литературной и исторической критики.</w:t>
            </w:r>
          </w:p>
          <w:p w:rsidR="0019572D" w:rsidRPr="00802EDE" w:rsidRDefault="003E5BA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9. Конец русского классицизма. </w:t>
            </w:r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«Река времен».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Причины и последствия этого процесса. Жизнь и творчество Г.Р. Державина. </w:t>
            </w:r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spellStart"/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>Фелица</w:t>
            </w:r>
            <w:proofErr w:type="spellEnd"/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». Изменение положения писателя в обществе. Критика морального состояния общества со стороны классицистов. «Вельможа», «Властителя и судиям». Христианско-философические мотивы в поэзии Державина. Евгению. Жизнь </w:t>
            </w:r>
            <w:proofErr w:type="spellStart"/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>званская</w:t>
            </w:r>
            <w:proofErr w:type="spellEnd"/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>».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D74FE" w:rsidRPr="00802EDE">
              <w:rPr>
                <w:rFonts w:ascii="Times New Roman" w:hAnsi="Times New Roman" w:cs="Times New Roman"/>
                <w:sz w:val="24"/>
                <w:szCs w:val="24"/>
              </w:rPr>
              <w:t>Богословская поэма «Христос». Епископ Евгений (Болховитинов) и его влияние на русский литературный и научно-филологический процесс.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0" w:type="auto"/>
          </w:tcPr>
          <w:p w:rsidR="00E84365" w:rsidRPr="00802EDE" w:rsidRDefault="006D74FE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ентиментализм</w:t>
            </w:r>
          </w:p>
        </w:tc>
        <w:tc>
          <w:tcPr>
            <w:tcW w:w="0" w:type="auto"/>
          </w:tcPr>
          <w:p w:rsidR="00E84365" w:rsidRPr="00802EDE" w:rsidRDefault="008B2458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10. Сентиментализм как литературно-эстетическое направление. Его возникновение, основы идеологии, периодизация. Русский сентиментализм. Жизнь и творчество Н.М. Карамзина. «Бедная Лиза» - история, критика, реакция общества. Карамзин как историк. «Марфа Посадница» - вымысел и реальность в понимании концепции сентиментализма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A2779" w:rsidRPr="00802EDE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proofErr w:type="gramStart"/>
            <w:r w:rsidR="006A2779" w:rsidRPr="00802EDE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proofErr w:type="gramEnd"/>
            <w:r w:rsidR="006A277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стория государства </w:t>
            </w:r>
            <w:r w:rsidR="006A2779"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оссийского как литературное произведение. </w:t>
            </w:r>
          </w:p>
          <w:p w:rsidR="006A2779" w:rsidRPr="00802EDE" w:rsidRDefault="006A277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1. Жизнь и деятельность А.Н. Радищева. </w:t>
            </w:r>
            <w:proofErr w:type="spellStart"/>
            <w:proofErr w:type="gramStart"/>
            <w:r w:rsidR="00D24109" w:rsidRPr="00802EDE">
              <w:rPr>
                <w:rFonts w:ascii="Times New Roman" w:hAnsi="Times New Roman" w:cs="Times New Roman"/>
                <w:sz w:val="24"/>
                <w:szCs w:val="24"/>
              </w:rPr>
              <w:t>Замысл</w:t>
            </w:r>
            <w:proofErr w:type="spellEnd"/>
            <w:r w:rsidR="00D2410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proofErr w:type="gramEnd"/>
            <w:r w:rsidR="00D24109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внутренняя структура «Путешествия из Петербурга в Москву». Ода «Вольность».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0" w:type="auto"/>
          </w:tcPr>
          <w:p w:rsidR="00E84365" w:rsidRPr="00802EDE" w:rsidRDefault="00D241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ражданская журналистика и история литературной критики</w:t>
            </w:r>
          </w:p>
        </w:tc>
        <w:tc>
          <w:tcPr>
            <w:tcW w:w="0" w:type="auto"/>
          </w:tcPr>
          <w:p w:rsidR="00E84365" w:rsidRPr="00802EDE" w:rsidRDefault="00D241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2. Жизнь и творчество Н.И. Новикова. </w:t>
            </w:r>
            <w:r w:rsidR="00192FD6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Журнальная жизнь конца XVIII </w:t>
            </w:r>
            <w:proofErr w:type="gramStart"/>
            <w:r w:rsidR="00192FD6" w:rsidRPr="00802EDE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  <w:r w:rsidR="00192FD6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«Всякая всячина». «Трутень». Педагогические и философские труды Новикова. О </w:t>
            </w:r>
            <w:proofErr w:type="spellStart"/>
            <w:r w:rsidR="00192FD6" w:rsidRPr="00802EDE">
              <w:rPr>
                <w:rFonts w:ascii="Times New Roman" w:hAnsi="Times New Roman" w:cs="Times New Roman"/>
                <w:sz w:val="24"/>
                <w:szCs w:val="24"/>
              </w:rPr>
              <w:t>достоинтве</w:t>
            </w:r>
            <w:proofErr w:type="spellEnd"/>
            <w:r w:rsidR="00192FD6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человека в отношениях к Богу и миру»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E84365" w:rsidRPr="00802EDE" w:rsidRDefault="00FB0FA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Романтизм </w:t>
            </w:r>
          </w:p>
        </w:tc>
        <w:tc>
          <w:tcPr>
            <w:tcW w:w="0" w:type="auto"/>
          </w:tcPr>
          <w:p w:rsidR="00FB6252" w:rsidRPr="00802EDE" w:rsidRDefault="00FB0FA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13. Причины возникновения романтизма и его философско-литературная эстетика. Западный романтизм и его реализация в России. Жизнь и творчество В.А. Жуковского. </w:t>
            </w:r>
            <w:r w:rsidR="00FB6252" w:rsidRPr="00802EDE">
              <w:rPr>
                <w:rFonts w:ascii="Times New Roman" w:hAnsi="Times New Roman" w:cs="Times New Roman"/>
                <w:sz w:val="24"/>
                <w:szCs w:val="24"/>
              </w:rPr>
              <w:t>Баллады Жуковского и их происхождение. Система заимствования сюжетов в раннем русском романтизме. «Светлана», «Суд Божий над епископом». Лесной царь. Поиск новой роли писателя в обществе. Русская литература в Александровскую эпоху.</w:t>
            </w:r>
          </w:p>
          <w:p w:rsidR="00FB6252" w:rsidRPr="00802EDE" w:rsidRDefault="00FB625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4. Жизнь и творчество А.С. Грибоедова. Русское высшее общество в Александровскую эпоху. Пути развития. Типы личностей, общественная деградация, социальная философия в «Горе от ума». Библейские стихи Грибоедова. «Давид». </w:t>
            </w:r>
          </w:p>
          <w:p w:rsidR="00F5266A" w:rsidRPr="00802EDE" w:rsidRDefault="00FB625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15. Творчество А.С. Пушкина. Исторические произведения. Философия власти в трактовке</w:t>
            </w:r>
            <w:r w:rsidR="00F5266A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классицизма и романтизма. «Капитанская дочка». «Борис Годунов». «Дубровский» </w:t>
            </w:r>
          </w:p>
          <w:p w:rsidR="00F5266A" w:rsidRPr="00802EDE" w:rsidRDefault="00F5266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6. Творчество А.С. Пушкина. В поисках смысла жизни. «Маленькие трагедии». «Повести Белкина» как пародия на литературные штампы. </w:t>
            </w:r>
          </w:p>
          <w:p w:rsidR="00F5266A" w:rsidRPr="00802EDE" w:rsidRDefault="00F5266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17. А.С. Пушкин. Евгений Онегин» как энциклопедия жизни русского общества. Проблемы Николаевской реакции и пути их решения в поэзии романтизма.</w:t>
            </w:r>
          </w:p>
          <w:p w:rsidR="00F5266A" w:rsidRPr="00802EDE" w:rsidRDefault="00F5266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8 Жизнь и творчество М.Ю. Лермонтова. Проблема лирического героя.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Демониана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Лермонтова. «Мцыри». «Демон». Русское общество и его пороки глазами Лермонтова. «Маскарад» история создания, редакции, литературная критика. </w:t>
            </w:r>
          </w:p>
          <w:p w:rsidR="00F5266A" w:rsidRPr="00802EDE" w:rsidRDefault="00F5266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19. «Герой нашего времени» - особенности </w:t>
            </w:r>
            <w:r w:rsidR="00AC655D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внутреннего строения 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и загадки произведения. «Лишние люди» русского общества. </w:t>
            </w:r>
          </w:p>
          <w:p w:rsidR="000D4EDA" w:rsidRPr="00802EDE" w:rsidRDefault="00F5266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0</w:t>
            </w:r>
            <w:r w:rsidR="000D4EDA" w:rsidRPr="00802ED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Поэты пушкинского круга. Жизнь и творчество К.Н. Батюшкова и Е.А. Баратынского. «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Умирающий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Тасс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="000D4EDA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D4EDA"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«Последний поэт».</w:t>
            </w:r>
          </w:p>
          <w:p w:rsidR="000C4375" w:rsidRPr="00802EDE" w:rsidRDefault="000D4EDA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21. Поэты пушкинского круга. </w:t>
            </w:r>
            <w:r w:rsidR="00FB625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0FA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1DBC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Жизнь и творчество Д.В. Веневитинова и Н.И. </w:t>
            </w:r>
            <w:proofErr w:type="spellStart"/>
            <w:r w:rsidR="004A1DBC" w:rsidRPr="00802EDE">
              <w:rPr>
                <w:rFonts w:ascii="Times New Roman" w:hAnsi="Times New Roman" w:cs="Times New Roman"/>
                <w:sz w:val="24"/>
                <w:szCs w:val="24"/>
              </w:rPr>
              <w:t>Гнедича</w:t>
            </w:r>
            <w:proofErr w:type="spellEnd"/>
            <w:r w:rsidR="004A1DBC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«Последняя песнь </w:t>
            </w:r>
            <w:proofErr w:type="spellStart"/>
            <w:r w:rsidR="004A1DBC" w:rsidRPr="00802EDE">
              <w:rPr>
                <w:rFonts w:ascii="Times New Roman" w:hAnsi="Times New Roman" w:cs="Times New Roman"/>
                <w:sz w:val="24"/>
                <w:szCs w:val="24"/>
              </w:rPr>
              <w:t>Оссиана</w:t>
            </w:r>
            <w:proofErr w:type="spellEnd"/>
            <w:r w:rsidR="004A1DBC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». «Последний поэт». 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0" w:type="auto"/>
          </w:tcPr>
          <w:p w:rsidR="00E84365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Философские направления литературной и общественно-политической мысли</w:t>
            </w:r>
          </w:p>
        </w:tc>
        <w:tc>
          <w:tcPr>
            <w:tcW w:w="0" w:type="auto"/>
          </w:tcPr>
          <w:p w:rsidR="005C3E09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2. Западничество как культурологическое и философское направление русской общественно-политической и литературной мысли во второй четверти XIX в. Жизнь и творчество П.Я. Чаадаева. «Философические письма». «Апология сумасшедшего». Переписка с А.С. Пушкиным о судьбах русской цивилизации.</w:t>
            </w:r>
          </w:p>
          <w:p w:rsidR="00E84365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23. Славянофильство как </w:t>
            </w:r>
            <w:proofErr w:type="spellStart"/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ультуро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-логическое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и философское направление русской общественно-политической и литературной мысли второй трети XIX в. Основные представители славянофильства как литераторы. А.С Хомяков. К.С.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ксаков</w:t>
            </w:r>
            <w:proofErr w:type="gramStart"/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.С</w:t>
            </w:r>
            <w:proofErr w:type="gramEnd"/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.П</w:t>
            </w:r>
            <w:proofErr w:type="spellEnd"/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Шевырев</w:t>
            </w:r>
            <w:proofErr w:type="spellEnd"/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. «Церковь одна». 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E84365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История литературной критики XIX 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0" w:type="auto"/>
          </w:tcPr>
          <w:p w:rsidR="00E84365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4. Русская литературная критика XIX в. Жизнь, творчество и взгляды В.Г. Белинского. «Мысли и заметки о русской литературе» «Письмо Н.В. Гог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олю».</w:t>
            </w:r>
          </w:p>
        </w:tc>
      </w:tr>
      <w:tr w:rsidR="00E84365" w:rsidRPr="00802EDE" w:rsidTr="00E66789">
        <w:tc>
          <w:tcPr>
            <w:tcW w:w="0" w:type="auto"/>
          </w:tcPr>
          <w:p w:rsidR="00E84365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:rsidR="00E84365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ритический реализм XIX в.</w:t>
            </w:r>
          </w:p>
        </w:tc>
        <w:tc>
          <w:tcPr>
            <w:tcW w:w="0" w:type="auto"/>
          </w:tcPr>
          <w:p w:rsidR="005C3E09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5. Народные поэты XIX в. Жизнь и творчество А.В. Кольцова и И.С. Никитина. «Песнь пахаря». «Кулак». «Дневник семинариста».</w:t>
            </w:r>
          </w:p>
          <w:p w:rsidR="005C3E09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26. Творчество Н. В. Гоголя. Ранний период. «Вечера на хуторе близ Диканьки». «Миргород». «Петербургские повести». </w:t>
            </w:r>
          </w:p>
          <w:p w:rsidR="005C3E09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27. Творчество Н.В. Гоголя. «Мертвые души». История создания и авторский замысел. Отзывы критики и исследователей. «Выбранные места из переписки с друзьями» и отзыв на нее В.Г. Белинского.  </w:t>
            </w:r>
          </w:p>
          <w:p w:rsidR="00E84365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8 Жизнь и творчество А.Н. Островского. Мораль и нравственность в мире купечества. «На всякого мудреца довольно простоты». «Бесприданница». «Доходное место».</w:t>
            </w:r>
          </w:p>
          <w:p w:rsidR="005C3E09" w:rsidRPr="00802EDE" w:rsidRDefault="005C3E09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29 Жизнь и творчество И.А. Гончарова. «Обыкновенная история». «Обломов». Типизация образов в русской литературе.</w:t>
            </w:r>
            <w:r w:rsidR="00E97F64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Оценка критики, философия произведений.</w:t>
            </w:r>
          </w:p>
          <w:p w:rsidR="00E97F64" w:rsidRPr="00802EDE" w:rsidRDefault="00E97F64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30 Жизнь и творчество Н.А. Некрасова. Либеральное направление в русской литературе. «Размышления у парадного подъезда» «Железная дорога». «Кому на Руси жить хорошо»</w:t>
            </w:r>
          </w:p>
          <w:p w:rsidR="00E97F64" w:rsidRPr="00802EDE" w:rsidRDefault="00E97F64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31. Жизнь и творчество И.С. Тургенева.  </w:t>
            </w:r>
            <w:r w:rsidR="004403B1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Русское </w:t>
            </w:r>
            <w:r w:rsidR="004403B1"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еволюционное движение и нигилизм как типы в русской литературе. «Отцы и дети» «Первая любовь» «Дым».</w:t>
            </w:r>
          </w:p>
          <w:p w:rsidR="004403B1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32. Жизнь и творчество Н.С. Лескова. Антинигилистическая литература. Образы и типы русского духовенства. Церковь в произведениях русской литературы. «Соборяне». «Очарованный странник». «Мелочи архиерейской жизни». </w:t>
            </w:r>
          </w:p>
          <w:p w:rsidR="004403B1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33. Жизнь и творчество Ф.М. Достоевского. Ранняя проза. «Униженные и оскорбленные». «Записки из мертвого дома».</w:t>
            </w:r>
          </w:p>
          <w:p w:rsidR="004403B1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Л. 34. Ф.М. Достоевский  «Бесы». «Братья Карамазовы». Морально-этический кризис русского общества второй половины XIX в. </w:t>
            </w:r>
          </w:p>
          <w:p w:rsidR="004403B1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35. Жизнь и творчество Салтыкова-Щедрина. «история одного города». «Господа Головлевы». История создания и критика произведений.</w:t>
            </w:r>
          </w:p>
          <w:p w:rsidR="004403B1" w:rsidRPr="00802EDE" w:rsidRDefault="004403B1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. 36. Творчество Л.Н. Толстого. Религиозные воззрения Толстого и их отражение в произведениях. «Воскресение». «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рейцерова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соната». «Анна Каренина».</w:t>
            </w:r>
          </w:p>
        </w:tc>
      </w:tr>
    </w:tbl>
    <w:p w:rsidR="00E84365" w:rsidRPr="00802EDE" w:rsidRDefault="00E84365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5D42" w:rsidRPr="00802EDE" w:rsidRDefault="00A45D42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0" w:name="_Toc474158831"/>
      <w:bookmarkStart w:id="101" w:name="_Toc474326342"/>
      <w:bookmarkStart w:id="102" w:name="_Toc474327364"/>
      <w:bookmarkStart w:id="103" w:name="_Toc509169110"/>
      <w:bookmarkStart w:id="104" w:name="_Toc277335"/>
      <w:r w:rsidRPr="00802EDE">
        <w:rPr>
          <w:rFonts w:ascii="Times New Roman" w:hAnsi="Times New Roman" w:cs="Times New Roman"/>
          <w:sz w:val="24"/>
          <w:szCs w:val="24"/>
        </w:rPr>
        <w:t xml:space="preserve">Перечень учебно-методического обеспечения самостоятельной работы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хся</w:t>
      </w:r>
      <w:bookmarkEnd w:id="100"/>
      <w:bookmarkEnd w:id="101"/>
      <w:bookmarkEnd w:id="102"/>
      <w:bookmarkEnd w:id="103"/>
      <w:bookmarkEnd w:id="104"/>
      <w:proofErr w:type="gramEnd"/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- Планами учебных занятий</w:t>
      </w:r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802EDE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802EDE">
        <w:rPr>
          <w:rFonts w:ascii="Times New Roman" w:hAnsi="Times New Roman" w:cs="Times New Roman"/>
          <w:sz w:val="24"/>
          <w:szCs w:val="24"/>
        </w:rPr>
        <w:t>)</w:t>
      </w:r>
    </w:p>
    <w:p w:rsidR="0078277C" w:rsidRPr="00802EDE" w:rsidRDefault="0078277C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5D42" w:rsidRPr="00802EDE" w:rsidRDefault="00A45D42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5" w:name="_Toc473664507"/>
      <w:bookmarkStart w:id="106" w:name="_Toc473718085"/>
      <w:bookmarkStart w:id="107" w:name="_Toc474158832"/>
      <w:bookmarkStart w:id="108" w:name="_Toc474326343"/>
      <w:bookmarkStart w:id="109" w:name="_Toc474327365"/>
      <w:bookmarkStart w:id="110" w:name="_Toc509169111"/>
      <w:bookmarkStart w:id="111" w:name="_Toc277336"/>
      <w:r w:rsidRPr="00802EDE">
        <w:rPr>
          <w:rFonts w:ascii="Times New Roman" w:hAnsi="Times New Roman" w:cs="Times New Roman"/>
          <w:sz w:val="24"/>
          <w:szCs w:val="24"/>
        </w:rPr>
        <w:t>Фонд оценочных средств</w:t>
      </w:r>
      <w:bookmarkEnd w:id="105"/>
      <w:bookmarkEnd w:id="106"/>
      <w:bookmarkEnd w:id="107"/>
      <w:bookmarkEnd w:id="108"/>
      <w:bookmarkEnd w:id="109"/>
      <w:bookmarkEnd w:id="110"/>
      <w:bookmarkEnd w:id="111"/>
    </w:p>
    <w:p w:rsidR="00A45D42" w:rsidRPr="00802EDE" w:rsidRDefault="00A45D4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2" w:name="_Toc473664508"/>
      <w:bookmarkStart w:id="113" w:name="_Toc473718086"/>
      <w:bookmarkStart w:id="114" w:name="_Toc474158833"/>
      <w:bookmarkStart w:id="115" w:name="_Toc474326344"/>
      <w:bookmarkStart w:id="116" w:name="_Toc474327366"/>
      <w:bookmarkStart w:id="117" w:name="_Toc509169112"/>
      <w:bookmarkStart w:id="118" w:name="_Toc277337"/>
      <w:r w:rsidRPr="00802EDE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12"/>
      <w:bookmarkEnd w:id="113"/>
      <w:bookmarkEnd w:id="114"/>
      <w:bookmarkEnd w:id="115"/>
      <w:bookmarkEnd w:id="116"/>
      <w:bookmarkEnd w:id="117"/>
      <w:bookmarkEnd w:id="118"/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802EDE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802EDE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45D42" w:rsidRPr="00802EDE" w:rsidRDefault="00A45D4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9" w:name="_Toc473664509"/>
      <w:bookmarkStart w:id="120" w:name="_Toc473718087"/>
      <w:bookmarkStart w:id="121" w:name="_Toc474158834"/>
      <w:bookmarkStart w:id="122" w:name="_Toc474326345"/>
      <w:bookmarkStart w:id="123" w:name="_Toc474327367"/>
      <w:bookmarkStart w:id="124" w:name="_Toc509169113"/>
      <w:bookmarkStart w:id="125" w:name="_Toc277338"/>
      <w:r w:rsidRPr="00802EDE">
        <w:rPr>
          <w:rFonts w:ascii="Times New Roman" w:hAnsi="Times New Roman" w:cs="Times New Roman"/>
          <w:sz w:val="24"/>
          <w:szCs w:val="24"/>
        </w:rPr>
        <w:lastRenderedPageBreak/>
        <w:t>Показатели оценивания поэтапного освоения компетенции</w:t>
      </w:r>
      <w:bookmarkEnd w:id="119"/>
      <w:bookmarkEnd w:id="120"/>
      <w:bookmarkEnd w:id="121"/>
      <w:bookmarkEnd w:id="122"/>
      <w:bookmarkEnd w:id="123"/>
      <w:bookmarkEnd w:id="124"/>
      <w:bookmarkEnd w:id="125"/>
    </w:p>
    <w:p w:rsidR="00A45D42" w:rsidRPr="00802EDE" w:rsidRDefault="00A45D4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45D42" w:rsidRPr="00802EDE" w:rsidRDefault="00A45D4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6" w:name="_Toc474158836"/>
      <w:bookmarkStart w:id="127" w:name="_Toc474326346"/>
      <w:bookmarkStart w:id="128" w:name="_Toc474327368"/>
      <w:bookmarkStart w:id="129" w:name="_Toc509169114"/>
      <w:bookmarkStart w:id="130" w:name="_Toc277339"/>
      <w:r w:rsidRPr="00802EDE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126"/>
      <w:bookmarkEnd w:id="127"/>
      <w:bookmarkEnd w:id="128"/>
      <w:bookmarkEnd w:id="129"/>
      <w:bookmarkEnd w:id="130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Архиепископ Феофан (Прокопович) – жизнь и основные вехи творчества.  Фонвизин Д. И. «Бригадир». Политико-социальная проблематика произведения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Державин Г.Р. - жизнь и основные вехи творчества. Антиклерикальные и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ротивоатеистически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сатиры А. Кантемира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Тредиаковский В. К. - жизнь и основные вехи творчества. Ода «Вольность» А. Н. Радищева, как отражение социального запроса общества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Херасков М. М. - жизнь и основные вехи творчества.  Традиционализм и новаторство трагедии Феофана (Прокоповича) «Владимир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Сумароков А. П. - жизнь и основные вехи творчества.  Идеалы и образ жизни в поэме Державина Г. Р. «Евгению. Жизнь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званская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дищев А. Н. - жизнь и основные вехи творчества.  Основные направления сатиры Крылова в журнале «Почта духов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Ломоносов М. В. - жизнь и основные вехи литературного творчества. Майков В. И. «Освобожденная Москва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Крылов И. А. -  жизнь и основные вехи творчества.  Ода «Христос» Державина Г. Р. – особенности содержания и обстоятельства создания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онвизин Д. И. - жизнь и основные вехи творчества.  Сумароков А. П. «Димитрий Самозванец»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айков В. И. -  жизнь и основные вехи творчества. 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елемахи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 В. К. Тредиаковского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нтемир А. - жизнь и основные вехи творчества. 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Россиа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 - Хераскова М. М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Новиков Н. И. - жизнь и основные вехи творчества.  «Ода, выбранная из Иова» М. В. Ломоносова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илологические взгляды Феофана (Прокоповича) по трудам «Риторика» и «О поэтическом искусстве». Социальные и философские взгляды Державина Г. Р. («Вельможа», «Властителям и судиям», «Вельможа»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илологические взгляды Тредиаковского В. К. по труду «Новый и краткий способ к сложению российских стихов с определениями до сего надлежащих званий».  Религиозные произведения и источник религиозных взглядов М. В. Ломоносова. Утреннее размышление о Божием Величестве. Вечернее размышление о Божием Величестве при случае великого северного сияния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илологические взгляды А. П. Сумарокова по работе «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топосложении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». Крылов И. А.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одщип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илологические взгляды М. В. Ломоносова по трудам «Письмо о правилах российского стихотворства» и «Предисловие о пользе книг церковных в российском языке»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«Всеобщая придворная грамматика» Д. И. Фонвизина в отношении к филологическим поискам классицизма. Радищев А. Н. «Путешествие из Петербурга в </w:t>
      </w:r>
      <w:r w:rsidRPr="00802EDE">
        <w:rPr>
          <w:rFonts w:ascii="Times New Roman" w:hAnsi="Times New Roman" w:cs="Times New Roman"/>
          <w:sz w:val="24"/>
          <w:szCs w:val="24"/>
        </w:rPr>
        <w:lastRenderedPageBreak/>
        <w:t>Москву» - история создания и запрета, социальная и философская проблематика и основные идеи автора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онвизин Д. И. «Недоросль». Крылов И. А. как баснописец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сновные предпосылки возникновения классицизма в русской литературе.  Державин Г.Р.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елиц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Религиозно-философские взгляды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Майков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В. И. «Ода преосвященному Платону». Тредиаковский В. К. «Езда в остров любви»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оржественная ода А. Кантемира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етри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.  Религиозные произведения И. А. Крылова. 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ы «на взятие Хотина» М. В. Ломоносова и А. П. Сумарокова – различие и сходство.  Буколические мотивы в произведениях Тредиаковского В. К. «Пастушок довольный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редиаковский В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К. 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еоптия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». Взаимоотношения Феофана (Прокоповича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и А. Кантемира и их причины. «Не знаю, кт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и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ророч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рогатий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».</w:t>
      </w:r>
    </w:p>
    <w:p w:rsidR="00A45D4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елигиозно-философские взгляды Н. И. Новикова. «О достоинстве человека в отношениях к Богу и миру». Образы великих деятелей в произведениях классицизма. «Ее сиятельству княгине Дашковой» Хераскова М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М. и «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нигирь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» Г. Р. Державина. </w:t>
      </w:r>
    </w:p>
    <w:p w:rsidR="00616602" w:rsidRPr="00802EDE" w:rsidRDefault="00A45D42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Екатерина Великая в восприятии русских поэтов классицистов. Новиков Н. И. «О воспитании и наставлении детей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571"/>
      </w:tblGrid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 1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Русский сентиментализм. История зарождения и развития. Н. М. Карамзин «Бедная Лиза»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А. С.Пушкин «Медный всадник». Переоценка русским обществом петровских реформ. 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Формирование нового типа героя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Карамзин Н. М. «Марфа Посадница» - вольность и государственная целостность в образах трагедии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. Н. Батюшков как историк литературы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Карамзин Н. М. как историк и патриот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Философская поэзия Д. В. Веневитинова. «К тебе, о чистый дух, источник вдохно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венья». «Моя молитва». «Жизнь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Жуковский В. А. Баллады «Светлана».  «Старушка на черном коне». Проблемы социального неравенства в трактовке сентиментализма. Заимствования и художественное своеобразие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пология православия в произведении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А. С. Хомякова «Церковь одна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5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Жуковский В. А. Баллады «Лесной царь». «Суд Божий над епископом».  История создания и художественная проблематика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Герцен А. И. Образы религиозных деятелей и священнослужителей 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в  произведении «Былое и думы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6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Становление русского романтизма. Взгляды В. А. Жуковского на проблему самоидентификации писателя в обществе Александровского периода.  По статье «Писатель в обществе»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Религиозно-социальные воззрения А. С. Хомякова в произведениях «России», «Раскаявшейся России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пыты переложения Священного Писания в поэзии А. С. Грибоедова. Стихотворение «Давид».  Философия гедонизма в условиях служения обществу (по стихотворению «Прости, отечество!»)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ксаков К. С. Образы природ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ы и Отчизны – «Ручей» «Пловец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8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равственная проблематика в комедии А. С. Грибоедова «Горе от ума». История создания произведения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осприятие поэтического служения как социально-религиозной миссии. А. С.Пушкин «Проро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к», «Я памятник себе воздвиг»… 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ритика социального устройства общества в комедии А. С. Грибоедова «Горе от ума»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Творчество и мировоззрение Е. А.  Баратынского. Произведения «Последний поэт», «Бокал», «Что за звуки? Мимоходом». Поэт и общество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бразы молодого поколения Александровской эпохи и пути его развития в комедии А. С. Грибоедова «Горе от ума»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Романтический герой и его судьба в произведениях М. Ю. Лермонтова «Демон» и «Мцыри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«Маленькие трагедии». А. С. Пушкина. История создания, внутренняя структура, образная система. Человек перед лицом нравственного выбора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ортреты революционных деятелей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в произведении «Былое и думы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2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 С. Пушкин «Борис Годунов» в сравнении с трагедией А. П. Сумарокова. Художественный спор классицизма и романтизм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елинский В.  Г.  «Мысли 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и заметки о русской литературе»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3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А. С. Пушкин «Борис Годунов». Проблема человека и власти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. Я. Чаадаев «Апология сумасшедшего». Письма А. С. Пушкину и ответ Пушкина. Мнение общества и крит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ики о «Философических письмах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4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 С. Пушкин «Повести покойного Ивана Петровича Белкина» история создания, внутренняя структура, трагическое и комическое в произведении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елинский В. Г. Отношения с Н. В. Гоголем. Критические статьи по поводу произведени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й Гоголя. Письмо Н. В. Гоголю. 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5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 С. Пушкин «Евгений Онегин» - энциклопедия русского обществ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Языков Н. М. « К не 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ашим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» - манифест против западников. Сатирическая п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оэма «Валдайский узник». 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6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 С. Пушкин «Евгений Онегин» - образы главных героев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ародные поэты. А. В. Кольцов, особенности творч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ества. «Песнь пахаря», «Плач». 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7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ризис мировосприятия дворянского сословия в Николаевскую эпоху в «Герое нашего времени» М. Ю. Лермонтов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Шевырев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С. П. Образ России, критика и упование славянофильства. «К непр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игожей матери». «Преображение».</w:t>
            </w:r>
          </w:p>
        </w:tc>
      </w:tr>
      <w:tr w:rsidR="006C3470" w:rsidRPr="00802EDE" w:rsidTr="006C3470"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18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 С. Пушкин. Вымысел и реальность. «Капитанская дочка» и «История Пугачевского бунта»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И. С. Никитин. Кризис духовного образования в России по 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повести «Дневник семинариста». </w:t>
            </w:r>
          </w:p>
        </w:tc>
      </w:tr>
      <w:tr w:rsidR="006C3470" w:rsidRPr="00802EDE" w:rsidTr="006C3470">
        <w:trPr>
          <w:trHeight w:val="1344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оэт, его общественное служение и место в обществе в поэзии М. Ю. Лермонтова. По произведениям «Пророк», «Нет, я не Байрон…», «Смерть поэта»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Идея общественного служения в романе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А. И. Герцена «Кто виноват?». </w:t>
            </w:r>
          </w:p>
        </w:tc>
      </w:tr>
      <w:tr w:rsidR="006C3470" w:rsidRPr="00802EDE" w:rsidTr="006C3470">
        <w:trPr>
          <w:trHeight w:val="1344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0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Драма М. Ю. Лермонтова «Маскарад». История создания и сценическая судьба. Проблемы судьбы и возмездия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ародные поэты И. С. Никитин. Поэма «Кулак».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Новаторство и оценка критики. </w:t>
            </w:r>
          </w:p>
        </w:tc>
      </w:tr>
      <w:tr w:rsidR="006C3470" w:rsidRPr="00802EDE" w:rsidTr="006C3470">
        <w:trPr>
          <w:trHeight w:val="1344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1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Судьба поэзии в индустриальном обществе. Н. И.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недич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«Последняя песнь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ссиана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». История создания произведения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лавянофильство. Основные философские, религиозны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е и социологические воззрения. </w:t>
            </w:r>
          </w:p>
        </w:tc>
      </w:tr>
      <w:tr w:rsidR="006C3470" w:rsidRPr="00802EDE" w:rsidTr="006C3470">
        <w:trPr>
          <w:trHeight w:val="1068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П. Я. Чаадаев «Философические письма». Путь развития России по мысли западников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ерцен А. И. Образы старой аристократи</w:t>
            </w:r>
            <w:r w:rsidR="00A45D42" w:rsidRPr="00802EDE">
              <w:rPr>
                <w:rFonts w:ascii="Times New Roman" w:hAnsi="Times New Roman" w:cs="Times New Roman"/>
                <w:sz w:val="24"/>
                <w:szCs w:val="24"/>
              </w:rPr>
              <w:t>и в произведении «Былое и думы»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Билет 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К. Н. Батюшков. Элегия «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Умирающий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Тасс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»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Западничество. Основные философские, религиозные и социологические воззрения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4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Ф.И Тютчев. Христианство и эстетика природы в стихотворных произведениях. «Я лютеран люблю богослуженье». «Странник» «</w:t>
            </w:r>
            <w:proofErr w:type="spell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Весенная</w:t>
            </w:r>
            <w:proofErr w:type="spell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гроза»</w:t>
            </w:r>
          </w:p>
          <w:p w:rsidR="006C3470" w:rsidRPr="00802EDE" w:rsidRDefault="006C3470" w:rsidP="00802EDE">
            <w:pPr>
              <w:tabs>
                <w:tab w:val="right" w:pos="9355"/>
              </w:tabs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исемский А.Ф. Тюфяк. Натуральная школа и ее воплощение в русской литературе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5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А. Фет Христианские мотивы и поиски смысла жизни в поэзии. «Не тем Господь могуч, непостижим». «Никогда»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стровский А.Н. Социальные проблемы общества в комедии «Доходное место»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6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И.С. Тургенев Темы и мотивы ранней прозы. «Записки охотника», «Первая любовь».</w:t>
            </w:r>
          </w:p>
          <w:p w:rsidR="006C3470" w:rsidRPr="00802EDE" w:rsidRDefault="00A45D42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оэзия Я.П. Полонского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7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Некрасов Н.А. Социальная демократическая поэзия. «Железная дорога»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исемский А.Ф. Тысяча душ. Нравственная трагедия русского чиновничьего сословия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8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Лесков Н.С. Соборяне. Образы русского духовенств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аршин В.М. Антивоенная проза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29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Ф.М. Достоевский </w:t>
            </w:r>
            <w:proofErr w:type="gramStart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Униженные</w:t>
            </w:r>
            <w:proofErr w:type="gramEnd"/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и оскорбленные. Записки из мертвого дома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Поэзия А.А. Григорьева.</w:t>
            </w:r>
          </w:p>
        </w:tc>
      </w:tr>
      <w:tr w:rsidR="006C3470" w:rsidRPr="00802EDE" w:rsidTr="00002518">
        <w:trPr>
          <w:trHeight w:val="415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0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Церковь и церковнослужители в поздней прозе Н.С. Лескова. «Мелочи архиерейской жизни»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.В. Гоголь  Выбранные места из переписки с друзьями. Их значение в судьбе Гоголя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1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ончаров И.А. «Обыкновенная история»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оциальный кризис русского общества второй половины XIX в. и его выражение в поэме Некрасова «Кому на Руси жить хорошо»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2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Достоевский Ф.М. Преступление и наказание. Этические и эстетические проблемы произведения. 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Социальная сатира в повести М.Е. Салтыкова-Щедрина «История одного города»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3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И.С. Тургенев Отцы и дети. Формирование нигилистического героя в произведениях Тургенев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Русский характер в трактовке Н.С. Лескова. «Левша. Очарованный странник»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4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Гончаров И.А. Обломов. Проблемы создания типического героя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Образы духовенства в романе Ф.М. Достоевского «Братья Карамазовы».</w:t>
            </w:r>
          </w:p>
        </w:tc>
      </w:tr>
      <w:tr w:rsidR="006C3470" w:rsidRPr="00802EDE" w:rsidTr="006C3470">
        <w:trPr>
          <w:trHeight w:val="810"/>
        </w:trPr>
        <w:tc>
          <w:tcPr>
            <w:tcW w:w="9571" w:type="dxa"/>
          </w:tcPr>
          <w:p w:rsidR="006C3470" w:rsidRPr="00802EDE" w:rsidRDefault="0078277C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Билет</w:t>
            </w:r>
            <w:r w:rsidR="006C3470" w:rsidRPr="00802EDE">
              <w:rPr>
                <w:rFonts w:ascii="Times New Roman" w:hAnsi="Times New Roman" w:cs="Times New Roman"/>
                <w:sz w:val="24"/>
                <w:szCs w:val="24"/>
              </w:rPr>
              <w:t xml:space="preserve"> 35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А.Н. Островский Бесприданница. Общественная мораль и нравы русского буржуазного общества.</w:t>
            </w:r>
          </w:p>
          <w:p w:rsidR="006C3470" w:rsidRPr="00802EDE" w:rsidRDefault="006C3470" w:rsidP="00802EDE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Достоевский Ф.М. Бесы. Образы русских революционеров.</w:t>
            </w:r>
          </w:p>
        </w:tc>
      </w:tr>
    </w:tbl>
    <w:p w:rsidR="00621D32" w:rsidRPr="00802EDE" w:rsidRDefault="00621D3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1" w:name="_Toc509169115"/>
      <w:bookmarkStart w:id="132" w:name="_Toc277340"/>
      <w:r w:rsidRPr="00802EDE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131"/>
      <w:bookmarkEnd w:id="132"/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1D32" w:rsidRPr="00802EDE" w:rsidRDefault="00621D32" w:rsidP="00802EDE">
      <w:pPr>
        <w:pStyle w:val="3"/>
        <w:spacing w:before="0" w:after="12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133" w:name="_Toc509169116"/>
      <w:bookmarkStart w:id="134" w:name="_Toc277341"/>
      <w:r w:rsidRPr="00802EDE">
        <w:rPr>
          <w:rFonts w:ascii="Times New Roman" w:eastAsia="Calibri" w:hAnsi="Times New Roman" w:cs="Times New Roman"/>
          <w:sz w:val="24"/>
          <w:szCs w:val="24"/>
        </w:rPr>
        <w:t>Критерии оценивания устных опросов</w:t>
      </w:r>
      <w:bookmarkEnd w:id="133"/>
      <w:bookmarkEnd w:id="134"/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02EDE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>- полнотой раскрытия темы вопроса;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1D32" w:rsidRPr="00802EDE" w:rsidRDefault="00621D3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5" w:name="_Toc509169117"/>
      <w:bookmarkStart w:id="136" w:name="_Toc277342"/>
      <w:r w:rsidRPr="00802EDE">
        <w:rPr>
          <w:rFonts w:ascii="Times New Roman" w:hAnsi="Times New Roman" w:cs="Times New Roman"/>
          <w:sz w:val="24"/>
          <w:szCs w:val="24"/>
        </w:rPr>
        <w:lastRenderedPageBreak/>
        <w:t xml:space="preserve">Описание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шкал оценивания основного этапа освоения компетенции</w:t>
      </w:r>
      <w:bookmarkEnd w:id="135"/>
      <w:bookmarkEnd w:id="136"/>
      <w:proofErr w:type="gramEnd"/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2ED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2ED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2ED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02E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2EDE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802E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2EDE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2EDE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621D32" w:rsidRPr="00802EDE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621D32" w:rsidRPr="00802EDE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621D32" w:rsidRPr="00802EDE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621D32" w:rsidRPr="00802EDE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621D32" w:rsidRPr="00802EDE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802EDE" w:rsidRDefault="00621D32" w:rsidP="00802ED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02EDE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621D32" w:rsidRPr="00802EDE" w:rsidRDefault="00621D32" w:rsidP="00802EDE">
      <w:pPr>
        <w:pStyle w:val="2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7" w:name="_Toc473664514"/>
      <w:bookmarkStart w:id="138" w:name="_Toc473718092"/>
      <w:bookmarkStart w:id="139" w:name="_Toc473892893"/>
      <w:bookmarkStart w:id="140" w:name="_Toc474840602"/>
      <w:bookmarkStart w:id="141" w:name="_Toc475970649"/>
      <w:bookmarkStart w:id="142" w:name="_Toc475973460"/>
      <w:bookmarkStart w:id="143" w:name="_Toc509169118"/>
      <w:bookmarkStart w:id="144" w:name="_Toc277343"/>
      <w:r w:rsidRPr="00802EDE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r w:rsidRPr="00802ED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его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в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-рейтинговой системе оценивается 34 баллами</w:t>
      </w:r>
    </w:p>
    <w:p w:rsidR="00621D32" w:rsidRPr="00802EDE" w:rsidRDefault="00621D32" w:rsidP="00802EDE">
      <w:pPr>
        <w:keepNext/>
        <w:spacing w:line="276" w:lineRule="auto"/>
        <w:ind w:left="360"/>
        <w:jc w:val="both"/>
        <w:outlineLvl w:val="2"/>
        <w:rPr>
          <w:rFonts w:ascii="Times New Roman" w:eastAsia="Calibri" w:hAnsi="Times New Roman" w:cs="Times New Roman"/>
          <w:b/>
          <w:iCs/>
          <w:sz w:val="24"/>
          <w:szCs w:val="24"/>
        </w:rPr>
      </w:pPr>
    </w:p>
    <w:p w:rsidR="00621D32" w:rsidRPr="00802EDE" w:rsidRDefault="00621D32" w:rsidP="00802EDE">
      <w:pPr>
        <w:pStyle w:val="1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5" w:name="_Toc474327369"/>
      <w:bookmarkStart w:id="146" w:name="_Toc509169119"/>
      <w:bookmarkStart w:id="147" w:name="_Toc277344"/>
      <w:r w:rsidRPr="00802EDE">
        <w:rPr>
          <w:rFonts w:ascii="Times New Roman" w:hAnsi="Times New Roman" w:cs="Times New Roman"/>
          <w:sz w:val="24"/>
          <w:szCs w:val="24"/>
        </w:rPr>
        <w:t>Литература по дисциплине</w:t>
      </w:r>
      <w:bookmarkEnd w:id="145"/>
      <w:bookmarkEnd w:id="146"/>
      <w:bookmarkEnd w:id="147"/>
    </w:p>
    <w:p w:rsidR="00616602" w:rsidRPr="00802EDE" w:rsidRDefault="00616602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48" w:name="_Toc277345"/>
      <w:r w:rsidRPr="00802EDE">
        <w:rPr>
          <w:rFonts w:ascii="Times New Roman" w:hAnsi="Times New Roman" w:cs="Times New Roman"/>
          <w:sz w:val="24"/>
          <w:szCs w:val="24"/>
        </w:rPr>
        <w:t xml:space="preserve">Произведения, обязательные к прочтению по курсу </w:t>
      </w:r>
      <w:r w:rsidR="00DC4627" w:rsidRPr="00802EDE">
        <w:rPr>
          <w:rFonts w:ascii="Times New Roman" w:hAnsi="Times New Roman" w:cs="Times New Roman"/>
          <w:sz w:val="24"/>
          <w:szCs w:val="24"/>
        </w:rPr>
        <w:t>(источники)</w:t>
      </w:r>
      <w:bookmarkEnd w:id="148"/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еофан Прокоп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ладимир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«Риторика» (выдержки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«О поэтическом искусстве» (выдержки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«Не знаю, кт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и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ророч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рогатий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»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нтемир Антиох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Сатира I. На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хулящих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учения. К уму своему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атира III. О различии страстей человеческих. К архиепископу Новгородскому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еснь I.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ротиву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безбожных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аснь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II. Пчельная матка и змея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етри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, или Описание стихотворное смерти Петра Великого, императора всероссийског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редиаковский Василий Кирилл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Езда в остров любви (в сокращ.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еоптия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елемахи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(в сокращ.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ерифраз псалма 143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астушок довольны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овый и краткий способ к сложению российских стихов с определениями до сего надлежащих звани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умароков Александр Пет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Ода первая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иамбическая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лк и ягнено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а государыне императрице Екатерине Второй на взятие Хотина и покорение Молдави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имитрий Самозванец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"Не трать, красавица, ты времени напрасно..." Сонет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«Разбойник некогда хранить устав свой клялся». Эпиграмм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"Не думай ты, чтоб я других ловила..." Рондо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О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топосложении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Ломоносов Михайло Васил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а... на взятие Хотина 1739 год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реложени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псалма 1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а, выбранная из Иова, глава 38, 39, 40 и 41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Утреннее размышление о Божием Величестве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чернее  размышление о Божием Величестве при случае великого северного сияния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исьмо о правилах российского стихотворств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Предисловие о пользе кни</w:t>
      </w:r>
      <w:r w:rsidR="00621D32" w:rsidRPr="00802EDE">
        <w:rPr>
          <w:rFonts w:ascii="Times New Roman" w:hAnsi="Times New Roman" w:cs="Times New Roman"/>
          <w:sz w:val="24"/>
          <w:szCs w:val="24"/>
        </w:rPr>
        <w:t>г церковных в российском язык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Фонвизин Денис Иванович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ригадир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доросль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Лисица-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кознодей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сеобщая придворная грамматик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айков Василий Ив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а Преосвященному Платону, архиепископу Московскому и Калужскому … о бессмертии души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дражание псалму 41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свобожденная Москв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Херасков Михаил Матв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Россиа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 Песнь первая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Ее сиятельству княгине Екатерине Романовне Дашковой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ержавин Гавриил Ром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елиц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Евгению. Жизнь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Званская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льмож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Христос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нигирь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"Река времен в своем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тремленьи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.."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ластителям и судиям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дищев Александр Никола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утешествие из Петербурга в Москву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льность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рылов Иван Андр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Подщип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да, выбранная из псалма 93-г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асни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r w:rsidR="00002518">
        <w:rPr>
          <w:rFonts w:ascii="Times New Roman" w:hAnsi="Times New Roman" w:cs="Times New Roman"/>
          <w:sz w:val="24"/>
          <w:szCs w:val="24"/>
        </w:rPr>
        <w:t>Н</w:t>
      </w:r>
      <w:r w:rsidRPr="00802EDE">
        <w:rPr>
          <w:rFonts w:ascii="Times New Roman" w:hAnsi="Times New Roman" w:cs="Times New Roman"/>
          <w:sz w:val="24"/>
          <w:szCs w:val="24"/>
        </w:rPr>
        <w:t>е менее пяти на выбор студент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чта духов (в сокр.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рамзин Николай Михайл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Бедная Лиза.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арфа Посадниц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История Государства Российского (иметь представление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О любви к отечеству и народной гордости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овиков Николай Ив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лемика с Екатериной Велико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 достоинстве человека в отношениях к богу и миру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 воспитании и наставлении детей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Жуковский Василий Андр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ветлан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 Старушка на черном коне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Лесной царь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уд Божий над епископом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исатель в обществ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рибоедов Александр Серг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оре от ум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авид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ости, Отечеств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ушкин Александр Серг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аленькие трагеди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орис Годунов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Евгений Онегин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Пугачевского бунт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едный всадни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вести покойного Ивана Петровича Белкин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питанская дочк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оро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льность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еревня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Я вас любил…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02EDE">
        <w:rPr>
          <w:rFonts w:ascii="Times New Roman" w:hAnsi="Times New Roman" w:cs="Times New Roman"/>
          <w:sz w:val="24"/>
          <w:szCs w:val="24"/>
        </w:rPr>
        <w:t>Клеветникам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России…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Я памятник себе воздвиг нерукотворны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Отцы пустынники и жены непорочны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Лермонтов Михаил Юр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ерой нашего времен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Бородино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емон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аскарад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ищи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т, я не Байрон…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оро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ыхожу один я на дорогу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цыр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мерть поэт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Гнедич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Николай Ив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олитва дете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Сон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скупого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оследняя песнь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Оссиан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Дружба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Батюшков Константин Николаевич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02EDE">
        <w:rPr>
          <w:rFonts w:ascii="Times New Roman" w:hAnsi="Times New Roman" w:cs="Times New Roman"/>
          <w:sz w:val="24"/>
          <w:szCs w:val="24"/>
        </w:rPr>
        <w:t>Умирающий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асс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селый час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что о поэте и поэзии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 характере Ломоносов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чер у Кантемир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Чаадаев Петр Яковл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илософические письм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Апология сумасшедшег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исьма А. С. Пушкину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аратынский Евгений Абрам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следний поэт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окал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Что за звуки? Мимоходом…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невитинов Дмитрий Владими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 тебе, о чистый дух, источник вдохновенья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еснь грек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оя молитв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Жизнь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lastRenderedPageBreak/>
        <w:t>Шевырев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Степан Пет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аин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 непригожей матер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а смерть Лермонтов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еображени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Хомяков Алексей Степ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осси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Церковь одн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скаявшейся Росси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а сон грядущи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Аксаков Константин Серг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уче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ум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ловец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Языков Николай Михайл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алдайский узни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. Д. Киселеву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ерцен Александр Ив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ылое и дум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ончина Добролюбов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елинский Виссарион Григор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исьмо Н. В. Гоголю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ысли и заметки о русской литератур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сколько слов о поэме Гоголя: Похождения Чичикова или мертвые души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ольцов Алексей Васил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пящий юнош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еснь пахаря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лач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Никитин Иван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Саввич</w:t>
      </w:r>
      <w:proofErr w:type="spellEnd"/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ула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невник семинарист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онастырь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споминания о детств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Тютчев Федор Ива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отивникам вин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сенняя гроз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Еще шумел веселый день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Я лютеран люблю богослуженье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Энциклика (или пять любых произведений на выбор студента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ет Афанасий Афанаси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Что за ночь! Прозрачный воздух скован;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 тем, Господь, могуч, непостижим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икогд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тарые письма (или любые пять произведений на выбор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оголь Николай Васил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ечера на хуторе близ Диканьк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иргород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евизор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Женитьб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ертвые душ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етербургские повести. 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ыбранные места из переписки с друзьями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змышления о Божественной Литурги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стровский Александр Никола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а всякого мудреца довольно простот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есприданниц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оходное мест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исемский Алексей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еофилактович</w:t>
      </w:r>
      <w:proofErr w:type="spellEnd"/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юфя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ысяча душ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ончаров Иван Александ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быкновенная история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бломов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ригорьев Аполлон Александ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огда колокола торжественно звучат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нига старинная, книга забытая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Призра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елинский и отрицательный взгляд в литератур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олонский Яков Петр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Бэд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-проповедни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тичка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Затворниц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ищий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Некрасов Николай Алекс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Размышления у парадного подъезд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Железная дорог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аш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Кому на Руси жить хорошо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ургенев Иван Серге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Записки охотник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ервая любовь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тцы и дети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ым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ухово-Кобылин Александр Василь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вадьба Кречинского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Философия духа (в отрывках)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Лесков Николай Семен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оборян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чарованный странни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Мелочи архиерейской жизни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Епархиальный суд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Достоевский Федор Михайл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Униженные и оскорбленны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Записки из мертвого дом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диот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еступление и наказание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ес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Братья Карамазов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Салтыков-Щедрин Михаил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Евграфович</w:t>
      </w:r>
      <w:proofErr w:type="spellEnd"/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lastRenderedPageBreak/>
        <w:t>Господа Головлевы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одного город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Гаршин Всеволод Михайло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Офицер и денщик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рус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Короленко Владимир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Галактионович</w:t>
      </w:r>
      <w:proofErr w:type="spellEnd"/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Слепой музыкант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Толстой Лев Николаевич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йна и мир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Анна Каренин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Крейцерова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соната.</w:t>
      </w:r>
    </w:p>
    <w:p w:rsidR="00616602" w:rsidRPr="00802EDE" w:rsidRDefault="0061660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Воскресенье.</w:t>
      </w:r>
    </w:p>
    <w:p w:rsidR="001C5980" w:rsidRPr="00802EDE" w:rsidRDefault="001C5980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49" w:name="_Toc277346"/>
      <w:r w:rsidRPr="00802EDE">
        <w:rPr>
          <w:rFonts w:ascii="Times New Roman" w:hAnsi="Times New Roman" w:cs="Times New Roman"/>
          <w:sz w:val="24"/>
          <w:szCs w:val="24"/>
        </w:rPr>
        <w:t>Основная учебная литература</w:t>
      </w:r>
      <w:bookmarkEnd w:id="149"/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русской литературы: В 4 т. / АН СССР. Ин-т ру</w:t>
      </w:r>
      <w:r w:rsidR="00143D78" w:rsidRPr="00802EDE">
        <w:rPr>
          <w:rFonts w:ascii="Times New Roman" w:hAnsi="Times New Roman" w:cs="Times New Roman"/>
          <w:sz w:val="24"/>
          <w:szCs w:val="24"/>
        </w:rPr>
        <w:t>с</w:t>
      </w:r>
      <w:proofErr w:type="gramStart"/>
      <w:r w:rsidR="00143D78"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43D78"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43D78" w:rsidRPr="00802EDE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="00143D78" w:rsidRPr="00802EDE">
        <w:rPr>
          <w:rFonts w:ascii="Times New Roman" w:hAnsi="Times New Roman" w:cs="Times New Roman"/>
          <w:sz w:val="24"/>
          <w:szCs w:val="24"/>
        </w:rPr>
        <w:t xml:space="preserve">ит. </w:t>
      </w:r>
      <w:proofErr w:type="gramStart"/>
      <w:r w:rsidR="00143D78" w:rsidRPr="00802EDE">
        <w:rPr>
          <w:rFonts w:ascii="Times New Roman" w:hAnsi="Times New Roman" w:cs="Times New Roman"/>
          <w:sz w:val="24"/>
          <w:szCs w:val="24"/>
        </w:rPr>
        <w:t>(Пушкин.</w:t>
      </w:r>
      <w:proofErr w:type="gramEnd"/>
      <w:r w:rsidR="00143D78" w:rsidRPr="00802EDE">
        <w:rPr>
          <w:rFonts w:ascii="Times New Roman" w:hAnsi="Times New Roman" w:cs="Times New Roman"/>
          <w:sz w:val="24"/>
          <w:szCs w:val="24"/>
        </w:rPr>
        <w:t xml:space="preserve"> Дом); </w:t>
      </w:r>
      <w:proofErr w:type="gramStart"/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="00143D78" w:rsidRPr="00802EDE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="00143D78" w:rsidRPr="00802EDE">
        <w:rPr>
          <w:rFonts w:ascii="Times New Roman" w:hAnsi="Times New Roman" w:cs="Times New Roman"/>
          <w:sz w:val="24"/>
          <w:szCs w:val="24"/>
        </w:rPr>
        <w:t xml:space="preserve">.: </w:t>
      </w:r>
      <w:r w:rsidRPr="00802EDE">
        <w:rPr>
          <w:rFonts w:ascii="Times New Roman" w:hAnsi="Times New Roman" w:cs="Times New Roman"/>
          <w:sz w:val="24"/>
          <w:szCs w:val="24"/>
        </w:rPr>
        <w:t xml:space="preserve">Наука. Ленингр.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отд-ни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, 1980</w:t>
      </w:r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Pr="00802EDE">
        <w:rPr>
          <w:rFonts w:ascii="Times New Roman" w:hAnsi="Times New Roman" w:cs="Times New Roman"/>
          <w:sz w:val="24"/>
          <w:szCs w:val="24"/>
        </w:rPr>
        <w:t>1983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русской литературы XI</w:t>
      </w:r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Pr="00802EDE">
        <w:rPr>
          <w:rFonts w:ascii="Times New Roman" w:hAnsi="Times New Roman" w:cs="Times New Roman"/>
          <w:sz w:val="24"/>
          <w:szCs w:val="24"/>
        </w:rPr>
        <w:t>XX веков: Краткий очерк / АН СССР. Ин-т мир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ит. им. А. М. Горького</w:t>
      </w:r>
      <w:r w:rsidR="00D657B8" w:rsidRPr="00802EDE">
        <w:rPr>
          <w:rFonts w:ascii="Times New Roman" w:hAnsi="Times New Roman" w:cs="Times New Roman"/>
          <w:sz w:val="24"/>
          <w:szCs w:val="24"/>
        </w:rPr>
        <w:t xml:space="preserve"> -</w:t>
      </w:r>
      <w:r w:rsidRPr="00802EDE">
        <w:rPr>
          <w:rFonts w:ascii="Times New Roman" w:hAnsi="Times New Roman" w:cs="Times New Roman"/>
          <w:sz w:val="24"/>
          <w:szCs w:val="24"/>
        </w:rPr>
        <w:t xml:space="preserve"> М.: Наука, 1983. 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русской литературы XIX века: Учебник: В 3 ч. / под ред. В. И. Ко</w:t>
      </w:r>
      <w:r w:rsidR="00143D78" w:rsidRPr="00802EDE">
        <w:rPr>
          <w:rFonts w:ascii="Times New Roman" w:hAnsi="Times New Roman" w:cs="Times New Roman"/>
          <w:sz w:val="24"/>
          <w:szCs w:val="24"/>
        </w:rPr>
        <w:t>ровин. - М.</w:t>
      </w:r>
      <w:r w:rsidRPr="00802ED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Владос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, 2005. 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русской поэзии / АН СССР. Ин-т рус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л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ит.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(Пушкин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Дом); </w:t>
      </w:r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Pr="00802EDE">
        <w:rPr>
          <w:rFonts w:ascii="Times New Roman" w:hAnsi="Times New Roman" w:cs="Times New Roman"/>
          <w:sz w:val="24"/>
          <w:szCs w:val="24"/>
        </w:rPr>
        <w:t xml:space="preserve"> Л.: Наука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Ленингр.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отд-ни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, 1968—1969. — Т. 1—2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История русского романа. В 2 тт. М. 1962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Федоров В.И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История русской литературы XVIII века Учеб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д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ля студентов пединститутов М.: Просвещение, 1982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Лебедева  О.Б</w:t>
      </w:r>
      <w:r w:rsidRPr="00802EDE">
        <w:rPr>
          <w:rFonts w:ascii="Times New Roman" w:hAnsi="Times New Roman" w:cs="Times New Roman"/>
          <w:sz w:val="24"/>
          <w:szCs w:val="24"/>
        </w:rPr>
        <w:t xml:space="preserve">. История русской литературы XVIII века </w:t>
      </w:r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Pr="00802EDE">
        <w:rPr>
          <w:rFonts w:ascii="Times New Roman" w:hAnsi="Times New Roman" w:cs="Times New Roman"/>
          <w:sz w:val="24"/>
          <w:szCs w:val="24"/>
        </w:rPr>
        <w:t xml:space="preserve">  Москва: Высшая школа, 2008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Фортунатов Н.М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История русской литературы XIX века  </w:t>
      </w:r>
      <w:r w:rsidR="00D657B8" w:rsidRPr="00802EDE">
        <w:rPr>
          <w:rFonts w:ascii="Times New Roman" w:hAnsi="Times New Roman" w:cs="Times New Roman"/>
          <w:sz w:val="24"/>
          <w:szCs w:val="24"/>
        </w:rPr>
        <w:t>-</w:t>
      </w:r>
      <w:r w:rsidRPr="00802EDE">
        <w:rPr>
          <w:rFonts w:ascii="Times New Roman" w:hAnsi="Times New Roman" w:cs="Times New Roman"/>
          <w:sz w:val="24"/>
          <w:szCs w:val="24"/>
        </w:rPr>
        <w:t xml:space="preserve"> Москва: Высшая школа, 2008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Кулешов В.И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История русской литературы XIX века: Учеб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п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особие / В. И. Кулешов ; Московский государственный университет им. М.В. Ломоносова. - М.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Мир : Академический проект, 2005. 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Воронин Т. Л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История русской литературы XVIII столетия: учебное пособие / Т. Л. Воронин; Православный Свято-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 Гуманитарный Университет, Филологический факультет. - М.: ПСТГУ, 2009. </w:t>
      </w:r>
    </w:p>
    <w:p w:rsidR="001C5980" w:rsidRPr="00802EDE" w:rsidRDefault="001C5980" w:rsidP="00802EDE">
      <w:pPr>
        <w:pStyle w:val="2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50" w:name="_Toc277347"/>
      <w:r w:rsidRPr="00802EDE">
        <w:rPr>
          <w:rFonts w:ascii="Times New Roman" w:hAnsi="Times New Roman" w:cs="Times New Roman"/>
          <w:sz w:val="24"/>
          <w:szCs w:val="24"/>
        </w:rPr>
        <w:t>Вспомогательная учебная литература.</w:t>
      </w:r>
      <w:bookmarkEnd w:id="150"/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i/>
          <w:sz w:val="24"/>
          <w:szCs w:val="24"/>
        </w:rPr>
        <w:t>Буранок</w:t>
      </w:r>
      <w:proofErr w:type="spellEnd"/>
      <w:r w:rsidRPr="00802EDE">
        <w:rPr>
          <w:rFonts w:ascii="Times New Roman" w:hAnsi="Times New Roman" w:cs="Times New Roman"/>
          <w:i/>
          <w:sz w:val="24"/>
          <w:szCs w:val="24"/>
        </w:rPr>
        <w:t xml:space="preserve"> О.М.</w:t>
      </w:r>
      <w:r w:rsidRPr="00802EDE">
        <w:rPr>
          <w:rFonts w:ascii="Times New Roman" w:hAnsi="Times New Roman" w:cs="Times New Roman"/>
          <w:sz w:val="24"/>
          <w:szCs w:val="24"/>
        </w:rPr>
        <w:t xml:space="preserve"> Феофан Прокопович и историко-литературный процесс первой половины XVIII в. М. «Флинта», 2014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lastRenderedPageBreak/>
        <w:t>Западов А.В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Поэты XVIII века: (А. Кантемир, А. Сумароков, В. Майков, М. Херасков А): Литературные очерки / А. В. Западов; Рецензенты: канд.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филол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. наук М. И. Алексеева, член Союза писателей СССР А. В.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Кикнадзе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 — М.: Изд-во МГУ, 1984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Тимофеев Л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Василий Кириллович Тредиаковский. М.-Л. 1963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i/>
          <w:sz w:val="24"/>
          <w:szCs w:val="24"/>
        </w:rPr>
        <w:t>Шубинский</w:t>
      </w:r>
      <w:proofErr w:type="spellEnd"/>
      <w:r w:rsidRPr="00802EDE">
        <w:rPr>
          <w:rFonts w:ascii="Times New Roman" w:hAnsi="Times New Roman" w:cs="Times New Roman"/>
          <w:i/>
          <w:sz w:val="24"/>
          <w:szCs w:val="24"/>
        </w:rPr>
        <w:t xml:space="preserve"> В.И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Ломоносов. – М. : Мол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г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вардия, 2015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Рассадин С.</w:t>
      </w:r>
      <w:r w:rsidRPr="00802EDE">
        <w:rPr>
          <w:rFonts w:ascii="Times New Roman" w:hAnsi="Times New Roman" w:cs="Times New Roman"/>
          <w:sz w:val="24"/>
          <w:szCs w:val="24"/>
        </w:rPr>
        <w:t xml:space="preserve"> Фонвизин. М., 1980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Ходасевич В.Ф</w:t>
      </w:r>
      <w:r w:rsidRPr="00802EDE">
        <w:rPr>
          <w:rFonts w:ascii="Times New Roman" w:hAnsi="Times New Roman" w:cs="Times New Roman"/>
          <w:sz w:val="24"/>
          <w:szCs w:val="24"/>
        </w:rPr>
        <w:t>. Державин. М., 1988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Щеголев П.Е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Из истории журнальной деятельности А.Н. Радищева. М., 1987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Степанов Н.Л</w:t>
      </w:r>
      <w:r w:rsidRPr="00802EDE">
        <w:rPr>
          <w:rFonts w:ascii="Times New Roman" w:hAnsi="Times New Roman" w:cs="Times New Roman"/>
          <w:sz w:val="24"/>
          <w:szCs w:val="24"/>
        </w:rPr>
        <w:t>. И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>А. Крылов. М., 1982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Ключевский В.О.</w:t>
      </w:r>
      <w:r w:rsidRPr="00802EDE">
        <w:rPr>
          <w:rFonts w:ascii="Times New Roman" w:hAnsi="Times New Roman" w:cs="Times New Roman"/>
          <w:sz w:val="24"/>
          <w:szCs w:val="24"/>
        </w:rPr>
        <w:t>  Исторические портреты. М., 1991.   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Покровский В.И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Николай Иванович Новиков: его жизнь и сочинения: Сборник историко-литературных статей / Составитель В. И. Покровский.— М.: ГПИБ, 2010. 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Веселовский А.Н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В. А. Жуковский. Поэзия чувства и «сердечного воображения».  М., 1904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i/>
          <w:sz w:val="24"/>
          <w:szCs w:val="24"/>
        </w:rPr>
        <w:t>Скабичевский</w:t>
      </w:r>
      <w:proofErr w:type="spellEnd"/>
      <w:r w:rsidRPr="00802EDE">
        <w:rPr>
          <w:rFonts w:ascii="Times New Roman" w:hAnsi="Times New Roman" w:cs="Times New Roman"/>
          <w:i/>
          <w:sz w:val="24"/>
          <w:szCs w:val="24"/>
        </w:rPr>
        <w:t xml:space="preserve"> А.М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Александр Грибоедов. Его жизнь и литературная деятельность. 1895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Вересаев В.В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Пушкин в жизни. М., 1984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Белинский В.Г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Герой нашего времени. Сочинение М. Лермонтова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 .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СПб, 1840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Медведева И.Н.</w:t>
      </w:r>
      <w:r w:rsidRPr="00802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Гнедич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>. Л., 1956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Кошелев В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Приятный стихотворец и добрый человек. 1989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Мережковский Д.С.</w:t>
      </w:r>
      <w:r w:rsidRPr="00802EDE">
        <w:rPr>
          <w:rFonts w:ascii="Times New Roman" w:hAnsi="Times New Roman" w:cs="Times New Roman"/>
          <w:sz w:val="24"/>
          <w:szCs w:val="24"/>
        </w:rPr>
        <w:t xml:space="preserve"> Чаадаев. М., 1991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sz w:val="24"/>
          <w:szCs w:val="24"/>
        </w:rPr>
        <w:t>Бердяев Н.А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Алексей Степанович Хомяков. Париж, 1997.</w:t>
      </w:r>
    </w:p>
    <w:p w:rsidR="001C5980" w:rsidRPr="00802EDE" w:rsidRDefault="001C5980" w:rsidP="00802EDE">
      <w:pPr>
        <w:pStyle w:val="a3"/>
        <w:numPr>
          <w:ilvl w:val="0"/>
          <w:numId w:val="90"/>
        </w:numPr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2EDE">
        <w:rPr>
          <w:rFonts w:ascii="Times New Roman" w:hAnsi="Times New Roman" w:cs="Times New Roman"/>
          <w:i/>
          <w:sz w:val="24"/>
          <w:szCs w:val="24"/>
        </w:rPr>
        <w:t>Кораблинов</w:t>
      </w:r>
      <w:proofErr w:type="spellEnd"/>
      <w:r w:rsidRPr="00802EDE">
        <w:rPr>
          <w:rFonts w:ascii="Times New Roman" w:hAnsi="Times New Roman" w:cs="Times New Roman"/>
          <w:i/>
          <w:sz w:val="24"/>
          <w:szCs w:val="24"/>
        </w:rPr>
        <w:t xml:space="preserve"> В.А.</w:t>
      </w:r>
      <w:r w:rsidRPr="00802EDE">
        <w:rPr>
          <w:rFonts w:ascii="Times New Roman" w:hAnsi="Times New Roman" w:cs="Times New Roman"/>
          <w:sz w:val="24"/>
          <w:szCs w:val="24"/>
        </w:rPr>
        <w:t xml:space="preserve"> Жизнь Кольцова. Воронеж 1956. Жизнь Никитина. Воронеж. 1974.</w:t>
      </w:r>
    </w:p>
    <w:p w:rsidR="00BE1D6F" w:rsidRPr="00802EDE" w:rsidRDefault="00BE1D6F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277C" w:rsidRPr="00802EDE" w:rsidRDefault="0078277C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51" w:name="_Toc277348"/>
      <w:r w:rsidRPr="00802EDE">
        <w:rPr>
          <w:rFonts w:ascii="Times New Roman" w:hAnsi="Times New Roman" w:cs="Times New Roman"/>
          <w:sz w:val="24"/>
          <w:szCs w:val="24"/>
        </w:rPr>
        <w:t>Интернет-ресурсы</w:t>
      </w:r>
      <w:bookmarkEnd w:id="151"/>
    </w:p>
    <w:p w:rsidR="00917563" w:rsidRPr="00802EDE" w:rsidRDefault="00917563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http://lib.ru/  </w:t>
      </w:r>
    </w:p>
    <w:p w:rsidR="0078277C" w:rsidRPr="00802EDE" w:rsidRDefault="0078277C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37DE" w:rsidRPr="00802EDE" w:rsidRDefault="008837DE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52" w:name="_Toc277349"/>
      <w:r w:rsidRPr="00802EDE">
        <w:rPr>
          <w:rFonts w:ascii="Times New Roman" w:hAnsi="Times New Roman" w:cs="Times New Roman"/>
          <w:sz w:val="24"/>
          <w:szCs w:val="24"/>
        </w:rPr>
        <w:t xml:space="preserve">Методические указания для </w:t>
      </w:r>
      <w:proofErr w:type="gramStart"/>
      <w:r w:rsidRPr="00802EDE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802EDE">
        <w:rPr>
          <w:rFonts w:ascii="Times New Roman" w:hAnsi="Times New Roman" w:cs="Times New Roman"/>
          <w:sz w:val="24"/>
          <w:szCs w:val="24"/>
        </w:rPr>
        <w:t xml:space="preserve"> по освоению дисциплины</w:t>
      </w:r>
      <w:bookmarkEnd w:id="152"/>
    </w:p>
    <w:p w:rsidR="00621D32" w:rsidRPr="00802EDE" w:rsidRDefault="00621D32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>При освоени</w:t>
      </w:r>
      <w:r w:rsidR="0078277C" w:rsidRPr="00802EDE">
        <w:rPr>
          <w:rFonts w:ascii="Times New Roman" w:hAnsi="Times New Roman" w:cs="Times New Roman"/>
          <w:sz w:val="24"/>
          <w:szCs w:val="24"/>
        </w:rPr>
        <w:t>и</w:t>
      </w:r>
      <w:r w:rsidRPr="00802EDE">
        <w:rPr>
          <w:rFonts w:ascii="Times New Roman" w:hAnsi="Times New Roman" w:cs="Times New Roman"/>
          <w:sz w:val="24"/>
          <w:szCs w:val="24"/>
        </w:rPr>
        <w:t xml:space="preserve"> курса самостоятельная работа </w:t>
      </w:r>
      <w:r w:rsidR="00002518">
        <w:rPr>
          <w:rFonts w:ascii="Times New Roman" w:hAnsi="Times New Roman" w:cs="Times New Roman"/>
          <w:sz w:val="24"/>
          <w:szCs w:val="24"/>
        </w:rPr>
        <w:t>обучающегося</w:t>
      </w:r>
      <w:r w:rsidRPr="00802EDE">
        <w:rPr>
          <w:rFonts w:ascii="Times New Roman" w:hAnsi="Times New Roman" w:cs="Times New Roman"/>
          <w:sz w:val="24"/>
          <w:szCs w:val="24"/>
        </w:rPr>
        <w:t xml:space="preserve"> заключается в знакомстве с источниками, биографическими и литературоведческими данными.</w:t>
      </w:r>
    </w:p>
    <w:p w:rsidR="00BE1D6F" w:rsidRPr="00802EDE" w:rsidRDefault="0000251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учающийся</w:t>
      </w:r>
      <w:r w:rsidR="00BE1D6F" w:rsidRPr="00802EDE">
        <w:rPr>
          <w:rFonts w:ascii="Times New Roman" w:hAnsi="Times New Roman" w:cs="Times New Roman"/>
          <w:sz w:val="24"/>
          <w:szCs w:val="24"/>
        </w:rPr>
        <w:t xml:space="preserve"> обязан быть знакомым с текстом произведения, знать его основные сюжетные линии, идеи, в нем заложенные, быть знакомым с биографией автора, иметь представление о критическом во</w:t>
      </w:r>
      <w:r w:rsidR="00621D32" w:rsidRPr="00802EDE">
        <w:rPr>
          <w:rFonts w:ascii="Times New Roman" w:hAnsi="Times New Roman" w:cs="Times New Roman"/>
          <w:sz w:val="24"/>
          <w:szCs w:val="24"/>
        </w:rPr>
        <w:t>с</w:t>
      </w:r>
      <w:r w:rsidR="00BE1D6F" w:rsidRPr="00802EDE">
        <w:rPr>
          <w:rFonts w:ascii="Times New Roman" w:hAnsi="Times New Roman" w:cs="Times New Roman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="00024A9E">
        <w:rPr>
          <w:rFonts w:ascii="Times New Roman" w:hAnsi="Times New Roman" w:cs="Times New Roman"/>
          <w:sz w:val="24"/>
          <w:szCs w:val="24"/>
        </w:rPr>
        <w:t>обучающийся</w:t>
      </w:r>
      <w:r w:rsidR="00BE1D6F" w:rsidRPr="00802EDE">
        <w:rPr>
          <w:rFonts w:ascii="Times New Roman" w:hAnsi="Times New Roman" w:cs="Times New Roman"/>
          <w:sz w:val="24"/>
          <w:szCs w:val="24"/>
        </w:rPr>
        <w:t xml:space="preserve"> обязан прочитать самостоятельно.  </w:t>
      </w:r>
    </w:p>
    <w:p w:rsidR="0078277C" w:rsidRPr="00802EDE" w:rsidRDefault="0078277C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F606B" w:rsidRPr="00802EDE" w:rsidRDefault="0078277C" w:rsidP="00802EDE">
      <w:pPr>
        <w:pStyle w:val="1"/>
        <w:spacing w:before="0" w:after="120" w:line="276" w:lineRule="auto"/>
        <w:rPr>
          <w:rFonts w:ascii="Times New Roman" w:hAnsi="Times New Roman" w:cs="Times New Roman"/>
          <w:sz w:val="24"/>
          <w:szCs w:val="24"/>
        </w:rPr>
      </w:pPr>
      <w:bookmarkStart w:id="153" w:name="_Toc277350"/>
      <w:r w:rsidRPr="00802EDE">
        <w:rPr>
          <w:rFonts w:ascii="Times New Roman" w:hAnsi="Times New Roman" w:cs="Times New Roman"/>
          <w:sz w:val="24"/>
          <w:szCs w:val="24"/>
        </w:rPr>
        <w:lastRenderedPageBreak/>
        <w:t>Материально-техническая база для осуществления образовательного процесса</w:t>
      </w:r>
      <w:bookmarkEnd w:id="153"/>
    </w:p>
    <w:p w:rsidR="00CA59DB" w:rsidRPr="00802EDE" w:rsidRDefault="00CA59DB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</w:t>
      </w:r>
      <w:proofErr w:type="spellStart"/>
      <w:r w:rsidRPr="00802EDE">
        <w:rPr>
          <w:rFonts w:ascii="Times New Roman" w:hAnsi="Times New Roman" w:cs="Times New Roman"/>
          <w:sz w:val="24"/>
          <w:szCs w:val="24"/>
        </w:rPr>
        <w:t>видеопрезентаций</w:t>
      </w:r>
      <w:proofErr w:type="spellEnd"/>
      <w:r w:rsidRPr="00802ED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A0CC8" w:rsidRPr="00802EDE" w:rsidRDefault="00DA0CC8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0CC8" w:rsidRPr="00024A9E" w:rsidRDefault="0078277C" w:rsidP="00802ED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24A9E">
        <w:rPr>
          <w:rFonts w:ascii="Times New Roman" w:hAnsi="Times New Roman" w:cs="Times New Roman"/>
          <w:i/>
          <w:sz w:val="24"/>
          <w:szCs w:val="24"/>
        </w:rPr>
        <w:t>Автор: Григорьев А.Б.</w:t>
      </w:r>
    </w:p>
    <w:p w:rsidR="0078277C" w:rsidRPr="00024A9E" w:rsidRDefault="0078277C" w:rsidP="00802EDE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24A9E">
        <w:rPr>
          <w:rFonts w:ascii="Times New Roman" w:hAnsi="Times New Roman" w:cs="Times New Roman"/>
          <w:i/>
          <w:sz w:val="24"/>
          <w:szCs w:val="24"/>
        </w:rPr>
        <w:t>Рецензент: Медведева А.А.</w:t>
      </w:r>
    </w:p>
    <w:p w:rsidR="0078277C" w:rsidRPr="00802EDE" w:rsidRDefault="0078277C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0A81" w:rsidRPr="00802EDE" w:rsidRDefault="00802EDE" w:rsidP="00802EDE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2EDE">
        <w:rPr>
          <w:rFonts w:ascii="Times New Roman" w:hAnsi="Times New Roman" w:cs="Times New Roman"/>
          <w:i/>
          <w:iCs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802EDE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21.06.2018, протокол № 10-06-18.</w:t>
      </w:r>
    </w:p>
    <w:sectPr w:rsidR="00DB0A81" w:rsidRPr="00802EDE" w:rsidSect="00F2305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28D1" w:rsidRDefault="003E28D1" w:rsidP="0078277C">
      <w:pPr>
        <w:spacing w:after="0" w:line="240" w:lineRule="auto"/>
      </w:pPr>
      <w:r>
        <w:separator/>
      </w:r>
    </w:p>
  </w:endnote>
  <w:endnote w:type="continuationSeparator" w:id="0">
    <w:p w:rsidR="003E28D1" w:rsidRDefault="003E28D1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3015201"/>
      <w:docPartObj>
        <w:docPartGallery w:val="Page Numbers (Bottom of Page)"/>
        <w:docPartUnique/>
      </w:docPartObj>
    </w:sdtPr>
    <w:sdtContent>
      <w:p w:rsidR="003E28D1" w:rsidRDefault="003E28D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4A9E">
          <w:rPr>
            <w:noProof/>
          </w:rPr>
          <w:t>2</w:t>
        </w:r>
        <w:r>
          <w:fldChar w:fldCharType="end"/>
        </w:r>
      </w:p>
    </w:sdtContent>
  </w:sdt>
  <w:p w:rsidR="003E28D1" w:rsidRDefault="003E28D1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28D1" w:rsidRDefault="003E28D1" w:rsidP="0078277C">
      <w:pPr>
        <w:spacing w:after="0" w:line="240" w:lineRule="auto"/>
      </w:pPr>
      <w:r>
        <w:separator/>
      </w:r>
    </w:p>
  </w:footnote>
  <w:footnote w:type="continuationSeparator" w:id="0">
    <w:p w:rsidR="003E28D1" w:rsidRDefault="003E28D1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95264"/>
    <w:multiLevelType w:val="hybridMultilevel"/>
    <w:tmpl w:val="40DA56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12518E0"/>
    <w:multiLevelType w:val="hybridMultilevel"/>
    <w:tmpl w:val="3FAADE8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1DE4ED6"/>
    <w:multiLevelType w:val="hybridMultilevel"/>
    <w:tmpl w:val="26AE65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25C423A"/>
    <w:multiLevelType w:val="hybridMultilevel"/>
    <w:tmpl w:val="E1448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E36F3F"/>
    <w:multiLevelType w:val="hybridMultilevel"/>
    <w:tmpl w:val="233C0C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9313F2"/>
    <w:multiLevelType w:val="hybridMultilevel"/>
    <w:tmpl w:val="A42464F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9EB390B"/>
    <w:multiLevelType w:val="hybridMultilevel"/>
    <w:tmpl w:val="4A96F0E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9F37283"/>
    <w:multiLevelType w:val="hybridMultilevel"/>
    <w:tmpl w:val="B28C593A"/>
    <w:lvl w:ilvl="0" w:tplc="D5F017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D9413EA"/>
    <w:multiLevelType w:val="hybridMultilevel"/>
    <w:tmpl w:val="9654B0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0DF771D2"/>
    <w:multiLevelType w:val="hybridMultilevel"/>
    <w:tmpl w:val="FB78B9E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1093120"/>
    <w:multiLevelType w:val="hybridMultilevel"/>
    <w:tmpl w:val="EDF8068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4106F3E"/>
    <w:multiLevelType w:val="hybridMultilevel"/>
    <w:tmpl w:val="F77AB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48E4FEC"/>
    <w:multiLevelType w:val="hybridMultilevel"/>
    <w:tmpl w:val="BBDA11C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14A8353B"/>
    <w:multiLevelType w:val="hybridMultilevel"/>
    <w:tmpl w:val="1D6036A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16BF5D6E"/>
    <w:multiLevelType w:val="hybridMultilevel"/>
    <w:tmpl w:val="9286BB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9020870"/>
    <w:multiLevelType w:val="hybridMultilevel"/>
    <w:tmpl w:val="A20651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AEA4ACD"/>
    <w:multiLevelType w:val="hybridMultilevel"/>
    <w:tmpl w:val="47448B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1C8C4EDD"/>
    <w:multiLevelType w:val="hybridMultilevel"/>
    <w:tmpl w:val="EA4E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09B1E0D"/>
    <w:multiLevelType w:val="hybridMultilevel"/>
    <w:tmpl w:val="554A7A1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2280144"/>
    <w:multiLevelType w:val="hybridMultilevel"/>
    <w:tmpl w:val="1608973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4D777EC"/>
    <w:multiLevelType w:val="hybridMultilevel"/>
    <w:tmpl w:val="11846A3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64F5C49"/>
    <w:multiLevelType w:val="hybridMultilevel"/>
    <w:tmpl w:val="336866E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8D51B74"/>
    <w:multiLevelType w:val="hybridMultilevel"/>
    <w:tmpl w:val="308CE6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9043AA3"/>
    <w:multiLevelType w:val="hybridMultilevel"/>
    <w:tmpl w:val="6F104E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9A719B3"/>
    <w:multiLevelType w:val="hybridMultilevel"/>
    <w:tmpl w:val="9C283C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A7162F0"/>
    <w:multiLevelType w:val="hybridMultilevel"/>
    <w:tmpl w:val="4A785FE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2AEA7EF3"/>
    <w:multiLevelType w:val="hybridMultilevel"/>
    <w:tmpl w:val="2D94EA8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2BE82D1C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C9E712F"/>
    <w:multiLevelType w:val="hybridMultilevel"/>
    <w:tmpl w:val="437431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D445054"/>
    <w:multiLevelType w:val="hybridMultilevel"/>
    <w:tmpl w:val="DC9AAD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2DCE623D"/>
    <w:multiLevelType w:val="hybridMultilevel"/>
    <w:tmpl w:val="206630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F4474A2"/>
    <w:multiLevelType w:val="hybridMultilevel"/>
    <w:tmpl w:val="0CBA93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F7E3B40"/>
    <w:multiLevelType w:val="hybridMultilevel"/>
    <w:tmpl w:val="4D02A5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0155F99"/>
    <w:multiLevelType w:val="hybridMultilevel"/>
    <w:tmpl w:val="E47C01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3218733D"/>
    <w:multiLevelType w:val="hybridMultilevel"/>
    <w:tmpl w:val="1722B4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328E2F7D"/>
    <w:multiLevelType w:val="hybridMultilevel"/>
    <w:tmpl w:val="EC007AD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32EC4292"/>
    <w:multiLevelType w:val="hybridMultilevel"/>
    <w:tmpl w:val="48C0479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333713AA"/>
    <w:multiLevelType w:val="hybridMultilevel"/>
    <w:tmpl w:val="88DA8AC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344C13C5"/>
    <w:multiLevelType w:val="hybridMultilevel"/>
    <w:tmpl w:val="9094049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4D05D93"/>
    <w:multiLevelType w:val="hybridMultilevel"/>
    <w:tmpl w:val="418275E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34ED24E0"/>
    <w:multiLevelType w:val="hybridMultilevel"/>
    <w:tmpl w:val="21F869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35901712"/>
    <w:multiLevelType w:val="hybridMultilevel"/>
    <w:tmpl w:val="92B0021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36576D32"/>
    <w:multiLevelType w:val="hybridMultilevel"/>
    <w:tmpl w:val="70B08E1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37766ABF"/>
    <w:multiLevelType w:val="hybridMultilevel"/>
    <w:tmpl w:val="9A4009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3D4D0117"/>
    <w:multiLevelType w:val="hybridMultilevel"/>
    <w:tmpl w:val="D9286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41521BFC"/>
    <w:multiLevelType w:val="hybridMultilevel"/>
    <w:tmpl w:val="BEF41B5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41EF3698"/>
    <w:multiLevelType w:val="hybridMultilevel"/>
    <w:tmpl w:val="3216D1F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434E4D02"/>
    <w:multiLevelType w:val="hybridMultilevel"/>
    <w:tmpl w:val="5D4831C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45690E2E"/>
    <w:multiLevelType w:val="hybridMultilevel"/>
    <w:tmpl w:val="E9923A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474028E2"/>
    <w:multiLevelType w:val="hybridMultilevel"/>
    <w:tmpl w:val="7C508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48F3506F"/>
    <w:multiLevelType w:val="hybridMultilevel"/>
    <w:tmpl w:val="052CA55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49307848"/>
    <w:multiLevelType w:val="hybridMultilevel"/>
    <w:tmpl w:val="3B36E6A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49976B41"/>
    <w:multiLevelType w:val="hybridMultilevel"/>
    <w:tmpl w:val="A38EE6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49B15EC0"/>
    <w:multiLevelType w:val="hybridMultilevel"/>
    <w:tmpl w:val="FC249B6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4A392828"/>
    <w:multiLevelType w:val="hybridMultilevel"/>
    <w:tmpl w:val="497ED5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4C7433E0"/>
    <w:multiLevelType w:val="hybridMultilevel"/>
    <w:tmpl w:val="20F0F07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4D212468"/>
    <w:multiLevelType w:val="hybridMultilevel"/>
    <w:tmpl w:val="331E68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4F01126D"/>
    <w:multiLevelType w:val="hybridMultilevel"/>
    <w:tmpl w:val="85C8B940"/>
    <w:lvl w:ilvl="0" w:tplc="F8D49C10">
      <w:start w:val="2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50BE5627"/>
    <w:multiLevelType w:val="hybridMultilevel"/>
    <w:tmpl w:val="25A47A0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50F4577E"/>
    <w:multiLevelType w:val="hybridMultilevel"/>
    <w:tmpl w:val="E7A417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51404D9D"/>
    <w:multiLevelType w:val="hybridMultilevel"/>
    <w:tmpl w:val="60EE26E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534D6A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2">
    <w:nsid w:val="536649CF"/>
    <w:multiLevelType w:val="hybridMultilevel"/>
    <w:tmpl w:val="D98A420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554F71DE"/>
    <w:multiLevelType w:val="hybridMultilevel"/>
    <w:tmpl w:val="DD8287B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55AD057B"/>
    <w:multiLevelType w:val="hybridMultilevel"/>
    <w:tmpl w:val="96DAB6A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572C0B59"/>
    <w:multiLevelType w:val="hybridMultilevel"/>
    <w:tmpl w:val="EC2E24B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7407289"/>
    <w:multiLevelType w:val="hybridMultilevel"/>
    <w:tmpl w:val="52969E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587F4790"/>
    <w:multiLevelType w:val="hybridMultilevel"/>
    <w:tmpl w:val="C1D0F99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58E1048C"/>
    <w:multiLevelType w:val="hybridMultilevel"/>
    <w:tmpl w:val="047C6D1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5ED00CFB"/>
    <w:multiLevelType w:val="hybridMultilevel"/>
    <w:tmpl w:val="DACC804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0">
    <w:nsid w:val="600E4B44"/>
    <w:multiLevelType w:val="hybridMultilevel"/>
    <w:tmpl w:val="DA0A301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>
    <w:nsid w:val="624E11CE"/>
    <w:multiLevelType w:val="hybridMultilevel"/>
    <w:tmpl w:val="F6F8098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2">
    <w:nsid w:val="650547B9"/>
    <w:multiLevelType w:val="hybridMultilevel"/>
    <w:tmpl w:val="10E8197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3">
    <w:nsid w:val="67F448F7"/>
    <w:multiLevelType w:val="hybridMultilevel"/>
    <w:tmpl w:val="FD04264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4">
    <w:nsid w:val="682634EC"/>
    <w:multiLevelType w:val="hybridMultilevel"/>
    <w:tmpl w:val="88F8F1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8E451BB"/>
    <w:multiLevelType w:val="hybridMultilevel"/>
    <w:tmpl w:val="7650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6">
    <w:nsid w:val="6BF42E09"/>
    <w:multiLevelType w:val="hybridMultilevel"/>
    <w:tmpl w:val="31200D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6C9266B0"/>
    <w:multiLevelType w:val="hybridMultilevel"/>
    <w:tmpl w:val="C40A6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707225AF"/>
    <w:multiLevelType w:val="hybridMultilevel"/>
    <w:tmpl w:val="86109A2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9">
    <w:nsid w:val="70CE716E"/>
    <w:multiLevelType w:val="hybridMultilevel"/>
    <w:tmpl w:val="1FB6011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0">
    <w:nsid w:val="71BD3A8D"/>
    <w:multiLevelType w:val="hybridMultilevel"/>
    <w:tmpl w:val="619C11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73066DA9"/>
    <w:multiLevelType w:val="hybridMultilevel"/>
    <w:tmpl w:val="0786F1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73F12C1A"/>
    <w:multiLevelType w:val="hybridMultilevel"/>
    <w:tmpl w:val="C77EDB3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>
    <w:nsid w:val="7476122F"/>
    <w:multiLevelType w:val="hybridMultilevel"/>
    <w:tmpl w:val="9A8C548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4">
    <w:nsid w:val="757C5555"/>
    <w:multiLevelType w:val="hybridMultilevel"/>
    <w:tmpl w:val="DC8EDE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75A51ACC"/>
    <w:multiLevelType w:val="hybridMultilevel"/>
    <w:tmpl w:val="0CA80CC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6">
    <w:nsid w:val="76A73BD9"/>
    <w:multiLevelType w:val="hybridMultilevel"/>
    <w:tmpl w:val="5BDA0D9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7">
    <w:nsid w:val="77986556"/>
    <w:multiLevelType w:val="hybridMultilevel"/>
    <w:tmpl w:val="5E88D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7C2605E7"/>
    <w:multiLevelType w:val="hybridMultilevel"/>
    <w:tmpl w:val="A916505E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9">
    <w:nsid w:val="7D4A5A23"/>
    <w:multiLevelType w:val="hybridMultilevel"/>
    <w:tmpl w:val="4846297C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0">
    <w:nsid w:val="7E4D35B0"/>
    <w:multiLevelType w:val="hybridMultilevel"/>
    <w:tmpl w:val="89D8978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1">
    <w:nsid w:val="7EC36129"/>
    <w:multiLevelType w:val="hybridMultilevel"/>
    <w:tmpl w:val="8BC44E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1"/>
  </w:num>
  <w:num w:numId="2">
    <w:abstractNumId w:val="7"/>
  </w:num>
  <w:num w:numId="3">
    <w:abstractNumId w:val="30"/>
  </w:num>
  <w:num w:numId="4">
    <w:abstractNumId w:val="51"/>
  </w:num>
  <w:num w:numId="5">
    <w:abstractNumId w:val="86"/>
  </w:num>
  <w:num w:numId="6">
    <w:abstractNumId w:val="53"/>
  </w:num>
  <w:num w:numId="7">
    <w:abstractNumId w:val="6"/>
  </w:num>
  <w:num w:numId="8">
    <w:abstractNumId w:val="1"/>
  </w:num>
  <w:num w:numId="9">
    <w:abstractNumId w:val="2"/>
  </w:num>
  <w:num w:numId="10">
    <w:abstractNumId w:val="57"/>
  </w:num>
  <w:num w:numId="11">
    <w:abstractNumId w:val="40"/>
  </w:num>
  <w:num w:numId="12">
    <w:abstractNumId w:val="11"/>
  </w:num>
  <w:num w:numId="13">
    <w:abstractNumId w:val="15"/>
  </w:num>
  <w:num w:numId="14">
    <w:abstractNumId w:val="45"/>
  </w:num>
  <w:num w:numId="15">
    <w:abstractNumId w:val="50"/>
  </w:num>
  <w:num w:numId="16">
    <w:abstractNumId w:val="60"/>
  </w:num>
  <w:num w:numId="17">
    <w:abstractNumId w:val="83"/>
  </w:num>
  <w:num w:numId="18">
    <w:abstractNumId w:val="26"/>
  </w:num>
  <w:num w:numId="19">
    <w:abstractNumId w:val="72"/>
  </w:num>
  <w:num w:numId="20">
    <w:abstractNumId w:val="88"/>
  </w:num>
  <w:num w:numId="21">
    <w:abstractNumId w:val="66"/>
  </w:num>
  <w:num w:numId="22">
    <w:abstractNumId w:val="89"/>
  </w:num>
  <w:num w:numId="23">
    <w:abstractNumId w:val="0"/>
  </w:num>
  <w:num w:numId="24">
    <w:abstractNumId w:val="14"/>
  </w:num>
  <w:num w:numId="25">
    <w:abstractNumId w:val="25"/>
  </w:num>
  <w:num w:numId="26">
    <w:abstractNumId w:val="33"/>
  </w:num>
  <w:num w:numId="27">
    <w:abstractNumId w:val="70"/>
  </w:num>
  <w:num w:numId="28">
    <w:abstractNumId w:val="55"/>
  </w:num>
  <w:num w:numId="29">
    <w:abstractNumId w:val="21"/>
  </w:num>
  <w:num w:numId="30">
    <w:abstractNumId w:val="64"/>
  </w:num>
  <w:num w:numId="31">
    <w:abstractNumId w:val="9"/>
  </w:num>
  <w:num w:numId="32">
    <w:abstractNumId w:val="23"/>
  </w:num>
  <w:num w:numId="33">
    <w:abstractNumId w:val="44"/>
  </w:num>
  <w:num w:numId="34">
    <w:abstractNumId w:val="74"/>
  </w:num>
  <w:num w:numId="35">
    <w:abstractNumId w:val="84"/>
  </w:num>
  <w:num w:numId="36">
    <w:abstractNumId w:val="49"/>
  </w:num>
  <w:num w:numId="37">
    <w:abstractNumId w:val="31"/>
  </w:num>
  <w:num w:numId="38">
    <w:abstractNumId w:val="80"/>
  </w:num>
  <w:num w:numId="39">
    <w:abstractNumId w:val="91"/>
  </w:num>
  <w:num w:numId="40">
    <w:abstractNumId w:val="77"/>
  </w:num>
  <w:num w:numId="41">
    <w:abstractNumId w:val="4"/>
  </w:num>
  <w:num w:numId="42">
    <w:abstractNumId w:val="87"/>
  </w:num>
  <w:num w:numId="43">
    <w:abstractNumId w:val="59"/>
  </w:num>
  <w:num w:numId="44">
    <w:abstractNumId w:val="56"/>
  </w:num>
  <w:num w:numId="45">
    <w:abstractNumId w:val="12"/>
  </w:num>
  <w:num w:numId="46">
    <w:abstractNumId w:val="36"/>
  </w:num>
  <w:num w:numId="47">
    <w:abstractNumId w:val="76"/>
  </w:num>
  <w:num w:numId="48">
    <w:abstractNumId w:val="37"/>
  </w:num>
  <w:num w:numId="49">
    <w:abstractNumId w:val="63"/>
  </w:num>
  <w:num w:numId="50">
    <w:abstractNumId w:val="46"/>
  </w:num>
  <w:num w:numId="51">
    <w:abstractNumId w:val="90"/>
  </w:num>
  <w:num w:numId="52">
    <w:abstractNumId w:val="81"/>
  </w:num>
  <w:num w:numId="53">
    <w:abstractNumId w:val="18"/>
  </w:num>
  <w:num w:numId="54">
    <w:abstractNumId w:val="48"/>
  </w:num>
  <w:num w:numId="55">
    <w:abstractNumId w:val="39"/>
  </w:num>
  <w:num w:numId="56">
    <w:abstractNumId w:val="22"/>
  </w:num>
  <w:num w:numId="57">
    <w:abstractNumId w:val="47"/>
  </w:num>
  <w:num w:numId="58">
    <w:abstractNumId w:val="20"/>
  </w:num>
  <w:num w:numId="59">
    <w:abstractNumId w:val="82"/>
  </w:num>
  <w:num w:numId="60">
    <w:abstractNumId w:val="68"/>
  </w:num>
  <w:num w:numId="61">
    <w:abstractNumId w:val="34"/>
  </w:num>
  <w:num w:numId="62">
    <w:abstractNumId w:val="43"/>
  </w:num>
  <w:num w:numId="63">
    <w:abstractNumId w:val="41"/>
  </w:num>
  <w:num w:numId="64">
    <w:abstractNumId w:val="85"/>
  </w:num>
  <w:num w:numId="65">
    <w:abstractNumId w:val="69"/>
  </w:num>
  <w:num w:numId="66">
    <w:abstractNumId w:val="42"/>
  </w:num>
  <w:num w:numId="67">
    <w:abstractNumId w:val="65"/>
  </w:num>
  <w:num w:numId="68">
    <w:abstractNumId w:val="58"/>
  </w:num>
  <w:num w:numId="69">
    <w:abstractNumId w:val="10"/>
  </w:num>
  <w:num w:numId="70">
    <w:abstractNumId w:val="78"/>
  </w:num>
  <w:num w:numId="71">
    <w:abstractNumId w:val="19"/>
  </w:num>
  <w:num w:numId="72">
    <w:abstractNumId w:val="29"/>
  </w:num>
  <w:num w:numId="73">
    <w:abstractNumId w:val="17"/>
  </w:num>
  <w:num w:numId="74">
    <w:abstractNumId w:val="71"/>
  </w:num>
  <w:num w:numId="75">
    <w:abstractNumId w:val="62"/>
  </w:num>
  <w:num w:numId="76">
    <w:abstractNumId w:val="35"/>
  </w:num>
  <w:num w:numId="77">
    <w:abstractNumId w:val="5"/>
  </w:num>
  <w:num w:numId="78">
    <w:abstractNumId w:val="16"/>
  </w:num>
  <w:num w:numId="79">
    <w:abstractNumId w:val="8"/>
  </w:num>
  <w:num w:numId="80">
    <w:abstractNumId w:val="67"/>
  </w:num>
  <w:num w:numId="81">
    <w:abstractNumId w:val="54"/>
  </w:num>
  <w:num w:numId="82">
    <w:abstractNumId w:val="75"/>
  </w:num>
  <w:num w:numId="83">
    <w:abstractNumId w:val="52"/>
  </w:num>
  <w:num w:numId="84">
    <w:abstractNumId w:val="13"/>
  </w:num>
  <w:num w:numId="85">
    <w:abstractNumId w:val="32"/>
  </w:num>
  <w:num w:numId="86">
    <w:abstractNumId w:val="73"/>
  </w:num>
  <w:num w:numId="87">
    <w:abstractNumId w:val="79"/>
  </w:num>
  <w:num w:numId="88">
    <w:abstractNumId w:val="28"/>
  </w:num>
  <w:num w:numId="89">
    <w:abstractNumId w:val="3"/>
  </w:num>
  <w:num w:numId="90">
    <w:abstractNumId w:val="24"/>
  </w:num>
  <w:num w:numId="91">
    <w:abstractNumId w:val="27"/>
  </w:num>
  <w:num w:numId="92">
    <w:abstractNumId w:val="38"/>
  </w:num>
  <w:numIdMacAtCleanup w:val="8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rQUACwupJSwAAAA="/>
  </w:docVars>
  <w:rsids>
    <w:rsidRoot w:val="006E157B"/>
    <w:rsid w:val="00002518"/>
    <w:rsid w:val="00024A9E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D4BCC"/>
    <w:rsid w:val="0032317A"/>
    <w:rsid w:val="00345058"/>
    <w:rsid w:val="003E28D1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45D42"/>
    <w:rsid w:val="00A54EF3"/>
    <w:rsid w:val="00A80108"/>
    <w:rsid w:val="00A8681C"/>
    <w:rsid w:val="00AC655D"/>
    <w:rsid w:val="00B85FD3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66A627-EB7C-4051-9BA5-6D52EEAFE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7</Pages>
  <Words>6274</Words>
  <Characters>35768</Characters>
  <Application>Microsoft Office Word</Application>
  <DocSecurity>0</DocSecurity>
  <Lines>298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1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Вася</cp:lastModifiedBy>
  <cp:revision>18</cp:revision>
  <cp:lastPrinted>2017-09-13T22:36:00Z</cp:lastPrinted>
  <dcterms:created xsi:type="dcterms:W3CDTF">2016-03-01T16:04:00Z</dcterms:created>
  <dcterms:modified xsi:type="dcterms:W3CDTF">2019-03-08T13:25:00Z</dcterms:modified>
</cp:coreProperties>
</file>